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838CF4" w14:textId="2A09FEEB" w:rsidR="00A47865" w:rsidRDefault="000B392B">
      <w:pPr>
        <w:spacing w:after="0"/>
        <w:ind w:left="-1440" w:right="230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DC34E93" wp14:editId="6D6CF7B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5655925" cy="10055225"/>
                <wp:effectExtent l="0" t="0" r="0" b="3175"/>
                <wp:wrapTopAndBottom/>
                <wp:docPr id="830" name="Group 8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55925" cy="10055225"/>
                          <a:chOff x="0" y="-4570"/>
                          <a:chExt cx="15656031" cy="10055352"/>
                        </a:xfrm>
                      </wpg:grpSpPr>
                      <pic:pic xmlns:pic="http://schemas.openxmlformats.org/drawingml/2006/picture">
                        <pic:nvPicPr>
                          <pic:cNvPr id="917" name="Picture 917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-4570"/>
                            <a:ext cx="15544800" cy="100553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325526" y="408437"/>
                            <a:ext cx="4736101" cy="4156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AC3E82" w14:textId="77777777" w:rsidR="00A47865" w:rsidRDefault="000B392B">
                              <w:r>
                                <w:rPr>
                                  <w:b/>
                                  <w:w w:val="133"/>
                                  <w:sz w:val="48"/>
                                </w:rPr>
                                <w:t>Empathy</w:t>
                              </w:r>
                              <w:r>
                                <w:rPr>
                                  <w:b/>
                                  <w:spacing w:val="52"/>
                                  <w:w w:val="133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33"/>
                                  <w:sz w:val="48"/>
                                </w:rPr>
                                <w:t>Map</w:t>
                              </w:r>
                              <w:r>
                                <w:rPr>
                                  <w:b/>
                                  <w:spacing w:val="52"/>
                                  <w:w w:val="133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33"/>
                                  <w:sz w:val="48"/>
                                </w:rPr>
                                <w:t>Canv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930775" y="299594"/>
                            <a:ext cx="950860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23822B" w14:textId="05A715BF" w:rsidR="00A47865" w:rsidRDefault="000B392B">
                              <w:r>
                                <w:rPr>
                                  <w:i/>
                                  <w:w w:val="104"/>
                                  <w:sz w:val="20"/>
                                </w:rPr>
                                <w:t>Designed</w:t>
                              </w:r>
                              <w:r>
                                <w:rPr>
                                  <w:i/>
                                  <w:spacing w:val="5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04"/>
                                  <w:sz w:val="20"/>
                                </w:rPr>
                                <w:t>for: R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8559361" y="299589"/>
                            <a:ext cx="1156139" cy="2006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372DD9" w14:textId="01E69B03" w:rsidR="00A47865" w:rsidRDefault="000B392B">
                              <w:r>
                                <w:rPr>
                                  <w:i/>
                                  <w:w w:val="105"/>
                                  <w:sz w:val="20"/>
                                </w:rPr>
                                <w:t>Designed</w:t>
                              </w:r>
                              <w:r>
                                <w:rPr>
                                  <w:i/>
                                  <w:spacing w:val="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05"/>
                                  <w:sz w:val="20"/>
                                </w:rPr>
                                <w:t>by: YA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2352909" y="299594"/>
                            <a:ext cx="369946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557EDE" w14:textId="77777777" w:rsidR="00A47865" w:rsidRDefault="000B392B">
                              <w:r>
                                <w:rPr>
                                  <w:i/>
                                  <w:w w:val="101"/>
                                  <w:sz w:val="20"/>
                                </w:rPr>
                                <w:t>Dat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4074394" y="299594"/>
                            <a:ext cx="580071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2F4D6C" w14:textId="77777777" w:rsidR="00A47865" w:rsidRDefault="000B392B">
                              <w:r>
                                <w:rPr>
                                  <w:i/>
                                  <w:w w:val="104"/>
                                  <w:sz w:val="20"/>
                                </w:rPr>
                                <w:t>Version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677158" y="1140334"/>
                            <a:ext cx="680691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B9F8DC" w14:textId="77777777" w:rsidR="00A47865" w:rsidRDefault="000B392B">
                              <w:r>
                                <w:rPr>
                                  <w:b/>
                                  <w:w w:val="105"/>
                                  <w:sz w:val="32"/>
                                </w:rPr>
                                <w:t>WHO</w:t>
                              </w:r>
                              <w:r>
                                <w:rPr>
                                  <w:b/>
                                  <w:spacing w:val="7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190746" y="1140334"/>
                            <a:ext cx="3072677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D90282" w14:textId="77777777" w:rsidR="00A47865" w:rsidRDefault="000B392B">
                              <w:r>
                                <w:rPr>
                                  <w:b/>
                                  <w:w w:val="109"/>
                                  <w:sz w:val="32"/>
                                </w:rPr>
                                <w:t>are</w:t>
                              </w:r>
                              <w:r>
                                <w:rPr>
                                  <w:b/>
                                  <w:spacing w:val="9"/>
                                  <w:w w:val="109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9"/>
                                  <w:sz w:val="32"/>
                                </w:rPr>
                                <w:t>we</w:t>
                              </w:r>
                              <w:r>
                                <w:rPr>
                                  <w:b/>
                                  <w:spacing w:val="11"/>
                                  <w:w w:val="109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9"/>
                                  <w:sz w:val="32"/>
                                </w:rPr>
                                <w:t>empathizing</w:t>
                              </w:r>
                              <w:r>
                                <w:rPr>
                                  <w:b/>
                                  <w:spacing w:val="14"/>
                                  <w:w w:val="109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9"/>
                                  <w:sz w:val="32"/>
                                </w:rPr>
                                <w:t>with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9186037" y="1140334"/>
                            <a:ext cx="2985603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042AF9" w14:textId="77777777" w:rsidR="00A47865" w:rsidRDefault="000B392B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need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spacing w:val="9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11432413" y="1140334"/>
                            <a:ext cx="131016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0885F8" w14:textId="77777777" w:rsidR="00A47865" w:rsidRDefault="000B392B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8630092" y="1377577"/>
                            <a:ext cx="2642923" cy="8496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7198B7" w14:textId="4A679CCB" w:rsidR="00A47865" w:rsidRDefault="000B392B">
                              <w:pPr>
                                <w:rPr>
                                  <w:w w:val="104"/>
                                  <w:sz w:val="20"/>
                                </w:rPr>
                              </w:pPr>
                              <w:r>
                                <w:rPr>
                                  <w:w w:val="104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2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need to</w:t>
                              </w:r>
                              <w:r>
                                <w:rPr>
                                  <w:spacing w:val="4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2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differently?</w:t>
                              </w:r>
                            </w:p>
                            <w:p w14:paraId="03F6FC87" w14:textId="58FE715C" w:rsidR="00B417F8" w:rsidRDefault="000B392B">
                              <w:r>
                                <w:t>Use the new information system tool to get the right customer to maximize the chances of successfully making a sa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11916202" y="1006590"/>
                            <a:ext cx="3376968" cy="770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69A03A" w14:textId="3AF6E0D7" w:rsidR="00A47865" w:rsidRDefault="000B392B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job(s)</w:t>
                              </w:r>
                              <w:r>
                                <w:rPr>
                                  <w:spacing w:val="1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want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or</w:t>
                              </w:r>
                              <w:r>
                                <w:rPr>
                                  <w:spacing w:val="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need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get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ne?</w:t>
                              </w:r>
                            </w:p>
                            <w:p w14:paraId="2C1C6236" w14:textId="3173EEB2" w:rsidR="00627E99" w:rsidRDefault="00B417F8">
                              <w:r>
                                <w:rPr>
                                  <w:w w:val="105"/>
                                  <w:sz w:val="20"/>
                                </w:rPr>
                                <w:t>Pursue the customer to purchase the travel packages</w:t>
                              </w:r>
                              <w:r w:rsidR="000B392B">
                                <w:rPr>
                                  <w:w w:val="105"/>
                                  <w:sz w:val="20"/>
                                </w:rPr>
                                <w:t xml:space="preserve"> by giving the right and best information so that the customer are attracted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0522289" y="2131989"/>
                            <a:ext cx="2937372" cy="4938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FE4750" w14:textId="5EE4E122" w:rsidR="00A47865" w:rsidRDefault="000B392B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ecision(s)</w:t>
                              </w:r>
                              <w:r>
                                <w:rPr>
                                  <w:spacing w:val="7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need</w:t>
                              </w:r>
                              <w:r>
                                <w:rPr>
                                  <w:spacing w:val="1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spacing w:val="2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make?</w:t>
                              </w:r>
                            </w:p>
                            <w:p w14:paraId="0D9DB809" w14:textId="52DC7561" w:rsidR="00B417F8" w:rsidRDefault="00B417F8">
                              <w:r>
                                <w:rPr>
                                  <w:w w:val="107"/>
                                  <w:sz w:val="20"/>
                                </w:rPr>
                                <w:t xml:space="preserve">Is this the right customer for </w:t>
                              </w:r>
                              <w:r w:rsidR="000B392B">
                                <w:rPr>
                                  <w:w w:val="107"/>
                                  <w:sz w:val="20"/>
                                </w:rPr>
                                <w:t>me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9613704" y="2631621"/>
                            <a:ext cx="2975730" cy="512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4929BF" w14:textId="1123AC17" w:rsidR="00A47865" w:rsidRDefault="000B392B">
                              <w:pPr>
                                <w:rPr>
                                  <w:w w:val="108"/>
                                  <w:sz w:val="20"/>
                                </w:rPr>
                              </w:pPr>
                              <w:r>
                                <w:rPr>
                                  <w:w w:val="108"/>
                                  <w:sz w:val="20"/>
                                </w:rPr>
                                <w:t>How</w:t>
                              </w:r>
                              <w:r>
                                <w:rPr>
                                  <w:spacing w:val="6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will</w:t>
                              </w:r>
                              <w:r>
                                <w:rPr>
                                  <w:spacing w:val="-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know</w:t>
                              </w:r>
                              <w:r>
                                <w:rPr>
                                  <w:spacing w:val="4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were</w:t>
                              </w:r>
                              <w:r>
                                <w:rPr>
                                  <w:spacing w:val="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successful?</w:t>
                              </w:r>
                            </w:p>
                            <w:p w14:paraId="208DAF05" w14:textId="7FFF6FEF" w:rsidR="00B417F8" w:rsidRDefault="00B417F8">
                              <w:r>
                                <w:rPr>
                                  <w:w w:val="108"/>
                                  <w:sz w:val="20"/>
                                </w:rPr>
                                <w:t>The customer bought the travel packa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2419824" y="1474454"/>
                            <a:ext cx="3132020" cy="4736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AAC192" w14:textId="22580DAE" w:rsidR="00A47865" w:rsidRDefault="000B392B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o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person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ant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understand?</w:t>
                              </w:r>
                            </w:p>
                            <w:p w14:paraId="27119A10" w14:textId="115C5C81" w:rsidR="00627E99" w:rsidRDefault="00627E99"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Relation Manage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5234928" y="1617286"/>
                            <a:ext cx="2387582" cy="7022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7D3BE2" w14:textId="5D44BCA3" w:rsidR="00A47865" w:rsidRDefault="000B392B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spacing w:val="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situation</w:t>
                              </w:r>
                              <w:r>
                                <w:rPr>
                                  <w:spacing w:val="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n?</w:t>
                              </w:r>
                            </w:p>
                            <w:p w14:paraId="3105B346" w14:textId="7246D9F3" w:rsidR="00627E99" w:rsidRDefault="000B392B">
                              <w:r>
                                <w:t xml:space="preserve">RM will not understand the all customer and wasted time on making those call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3441228" y="2379273"/>
                            <a:ext cx="2440408" cy="6165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3D048F" w14:textId="14EF001E" w:rsidR="00A47865" w:rsidRDefault="000B392B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spacing w:val="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role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situation?</w:t>
                              </w:r>
                            </w:p>
                            <w:p w14:paraId="2FE42B68" w14:textId="3E8FBCDF" w:rsidR="00627E99" w:rsidRDefault="00627E99">
                              <w:r>
                                <w:rPr>
                                  <w:w w:val="105"/>
                                  <w:sz w:val="20"/>
                                </w:rPr>
                                <w:t>Introduce and sell travel packages to customer</w:t>
                              </w:r>
                              <w:r w:rsidR="000B392B">
                                <w:rPr>
                                  <w:w w:val="105"/>
                                  <w:sz w:val="20"/>
                                </w:rPr>
                                <w:t xml:space="preserve"> as many as possibl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0" name="Shape 1070"/>
                        <wps:cNvSpPr/>
                        <wps:spPr>
                          <a:xfrm>
                            <a:off x="7080504" y="1031749"/>
                            <a:ext cx="1467612" cy="3688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7612" h="368808">
                                <a:moveTo>
                                  <a:pt x="0" y="0"/>
                                </a:moveTo>
                                <a:lnTo>
                                  <a:pt x="1467612" y="0"/>
                                </a:lnTo>
                                <a:lnTo>
                                  <a:pt x="1467612" y="368808"/>
                                </a:lnTo>
                                <a:lnTo>
                                  <a:pt x="0" y="3688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9D9D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Rectangle 31"/>
                        <wps:cNvSpPr/>
                        <wps:spPr>
                          <a:xfrm>
                            <a:off x="7519162" y="1123951"/>
                            <a:ext cx="788979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F1C082" w14:textId="77777777" w:rsidR="00A47865" w:rsidRDefault="000B392B">
                              <w:r>
                                <w:rPr>
                                  <w:b/>
                                  <w:w w:val="114"/>
                                  <w:sz w:val="36"/>
                                </w:rPr>
                                <w:t>GO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10913618" y="3781197"/>
                            <a:ext cx="1647994" cy="2699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20DAB7" w14:textId="77777777" w:rsidR="00A47865" w:rsidRDefault="000B392B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0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12155678" y="3781197"/>
                            <a:ext cx="467346" cy="2699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A30F99" w14:textId="77777777" w:rsidR="00A47865" w:rsidRDefault="000B392B">
                              <w:r>
                                <w:rPr>
                                  <w:b/>
                                  <w:w w:val="121"/>
                                  <w:sz w:val="32"/>
                                </w:rPr>
                                <w:t>S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2506579" y="3781197"/>
                            <a:ext cx="131214" cy="2699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66F6EA" w14:textId="77777777" w:rsidR="00A47865" w:rsidRDefault="000B392B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10913618" y="5924170"/>
                            <a:ext cx="1647945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9B096C" w14:textId="77777777" w:rsidR="00A47865" w:rsidRDefault="000B392B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12155678" y="5924170"/>
                            <a:ext cx="506541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1157E5" w14:textId="77777777" w:rsidR="00A47865" w:rsidRDefault="000B392B">
                              <w:r>
                                <w:rPr>
                                  <w:b/>
                                  <w:w w:val="126"/>
                                  <w:sz w:val="32"/>
                                </w:rPr>
                                <w:t>SA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12537059" y="5924170"/>
                            <a:ext cx="131016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295815" w14:textId="77777777" w:rsidR="00A47865" w:rsidRDefault="000B392B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6944233" y="7965695"/>
                            <a:ext cx="1647945" cy="269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057EF4" w14:textId="77777777" w:rsidR="00A47865" w:rsidRDefault="000B392B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8186294" y="7965695"/>
                            <a:ext cx="362352" cy="269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9A5F9E" w14:textId="77777777" w:rsidR="00A47865" w:rsidRDefault="000B392B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8459470" y="7965695"/>
                            <a:ext cx="131016" cy="269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EA6A41" w14:textId="77777777" w:rsidR="00A47865" w:rsidRDefault="000B392B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2400046" y="4726306"/>
                            <a:ext cx="1647945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5FFC15" w14:textId="77777777" w:rsidR="00A47865" w:rsidRDefault="000B392B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3642106" y="4726306"/>
                            <a:ext cx="690665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28ACA8" w14:textId="77777777" w:rsidR="00A47865" w:rsidRDefault="000B392B">
                              <w:r>
                                <w:rPr>
                                  <w:b/>
                                  <w:w w:val="116"/>
                                  <w:sz w:val="32"/>
                                </w:rPr>
                                <w:t>HE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161790" y="4726306"/>
                            <a:ext cx="131016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D6C456" w14:textId="77777777" w:rsidR="00A47865" w:rsidRDefault="000B392B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6451346" y="3130425"/>
                            <a:ext cx="1647944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446A61" w14:textId="77777777" w:rsidR="00A47865" w:rsidRDefault="000B392B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7693407" y="3130425"/>
                            <a:ext cx="792297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E49F7B" w14:textId="77777777" w:rsidR="00A47865" w:rsidRDefault="000B392B">
                              <w:r>
                                <w:rPr>
                                  <w:b/>
                                  <w:w w:val="118"/>
                                  <w:sz w:val="32"/>
                                </w:rPr>
                                <w:t>THIN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8343011" y="3130425"/>
                            <a:ext cx="515183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C448D8" w14:textId="77777777" w:rsidR="00A47865" w:rsidRDefault="000B392B">
                              <w:r>
                                <w:rPr>
                                  <w:b/>
                                  <w:w w:val="110"/>
                                  <w:sz w:val="32"/>
                                </w:rPr>
                                <w:t>and</w:t>
                              </w:r>
                              <w:r>
                                <w:rPr>
                                  <w:b/>
                                  <w:spacing w:val="7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8730107" y="3130425"/>
                            <a:ext cx="598469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76AFBF" w14:textId="77777777" w:rsidR="00A47865" w:rsidRDefault="000B392B">
                              <w:r>
                                <w:rPr>
                                  <w:b/>
                                  <w:w w:val="119"/>
                                  <w:sz w:val="32"/>
                                </w:rPr>
                                <w:t>FEE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9179687" y="3130425"/>
                            <a:ext cx="131016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65D974" w14:textId="77777777" w:rsidR="00A47865" w:rsidRDefault="000B392B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12796024" y="2292448"/>
                            <a:ext cx="2748782" cy="6557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778CAE" w14:textId="16CE3BA6" w:rsidR="00A47865" w:rsidRDefault="000B392B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see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marketplace?</w:t>
                              </w:r>
                            </w:p>
                            <w:p w14:paraId="00D313DE" w14:textId="4A80F0F1" w:rsidR="00B417F8" w:rsidRDefault="00B417F8"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Many users want to trave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11862592" y="3144482"/>
                            <a:ext cx="3682313" cy="503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A0372D" w14:textId="724DE144" w:rsidR="00A47865" w:rsidRDefault="000B392B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see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mmediate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environment?</w:t>
                              </w:r>
                            </w:p>
                            <w:p w14:paraId="30C7D5DB" w14:textId="31A6367B" w:rsidR="00B417F8" w:rsidRDefault="00B417F8">
                              <w:r>
                                <w:rPr>
                                  <w:w w:val="105"/>
                                  <w:sz w:val="20"/>
                                </w:rPr>
                                <w:t xml:space="preserve">Holidays are com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11646964" y="4064077"/>
                            <a:ext cx="3150020" cy="4190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3F6913" w14:textId="388745FA" w:rsidR="00A47865" w:rsidRDefault="000B392B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see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others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saying</w:t>
                              </w:r>
                              <w:r>
                                <w:rPr>
                                  <w:spacing w:val="5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5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oing?</w:t>
                              </w:r>
                            </w:p>
                            <w:p w14:paraId="3894482F" w14:textId="42FCB0F8" w:rsidR="00B417F8" w:rsidRDefault="00B417F8">
                              <w:r>
                                <w:rPr>
                                  <w:w w:val="107"/>
                                  <w:sz w:val="20"/>
                                </w:rPr>
                                <w:t xml:space="preserve">Many people want their </w:t>
                              </w:r>
                              <w:r w:rsidR="0077139A">
                                <w:rPr>
                                  <w:w w:val="107"/>
                                  <w:sz w:val="20"/>
                                </w:rPr>
                                <w:t>trips organized and planne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" name="Rectangle 52"/>
                        <wps:cNvSpPr/>
                        <wps:spPr>
                          <a:xfrm>
                            <a:off x="10913544" y="4530795"/>
                            <a:ext cx="2716648" cy="443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551D29" w14:textId="32282AB0" w:rsidR="00A47865" w:rsidRDefault="000B392B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atching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reading?</w:t>
                              </w:r>
                            </w:p>
                            <w:p w14:paraId="49FA6692" w14:textId="3680E0C5" w:rsidR="0077139A" w:rsidRDefault="0077139A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Competitor’s advertisement </w:t>
                              </w:r>
                            </w:p>
                            <w:p w14:paraId="2836189A" w14:textId="77777777" w:rsidR="0077139A" w:rsidRDefault="0077139A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10913544" y="6167424"/>
                            <a:ext cx="2288325" cy="6288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6A8FB2" w14:textId="6F123CF3" w:rsidR="00A47865" w:rsidRDefault="000B392B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ave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eard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m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say?</w:t>
                              </w:r>
                            </w:p>
                            <w:p w14:paraId="29B925FF" w14:textId="496F1F7A" w:rsidR="0077139A" w:rsidRDefault="0077139A">
                              <w:r>
                                <w:rPr>
                                  <w:w w:val="106"/>
                                  <w:sz w:val="20"/>
                                </w:rPr>
                                <w:t>It is time to gain more custom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12237510" y="7253031"/>
                            <a:ext cx="2599918" cy="6625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2A77BA" w14:textId="0E3E4BE5" w:rsidR="00A47865" w:rsidRDefault="000B392B">
                              <w:pPr>
                                <w:rPr>
                                  <w:w w:val="108"/>
                                  <w:sz w:val="20"/>
                                </w:rPr>
                              </w:pPr>
                              <w:r>
                                <w:rPr>
                                  <w:w w:val="108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can</w:t>
                              </w:r>
                              <w:r>
                                <w:rPr>
                                  <w:spacing w:val="6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imagine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them</w:t>
                              </w:r>
                              <w:r>
                                <w:rPr>
                                  <w:spacing w:val="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saying?</w:t>
                              </w:r>
                            </w:p>
                            <w:p w14:paraId="06F23955" w14:textId="68A33A51" w:rsidR="0077139A" w:rsidRDefault="0077139A">
                              <w:r>
                                <w:rPr>
                                  <w:w w:val="108"/>
                                  <w:sz w:val="20"/>
                                </w:rPr>
                                <w:t xml:space="preserve">Hopefully, I can find more custome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3877131" y="7456491"/>
                            <a:ext cx="1724908" cy="11495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E616EA" w14:textId="54709109" w:rsidR="00A47865" w:rsidRDefault="000B392B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oday?</w:t>
                              </w:r>
                            </w:p>
                            <w:p w14:paraId="7D78D697" w14:textId="251CE099" w:rsidR="0077139A" w:rsidRDefault="0077139A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Call and receive call from potential customers</w:t>
                              </w:r>
                            </w:p>
                            <w:p w14:paraId="5FE118F5" w14:textId="336A4393" w:rsidR="0077139A" w:rsidRDefault="0077139A">
                              <w:r>
                                <w:rPr>
                                  <w:w w:val="105"/>
                                  <w:sz w:val="20"/>
                                </w:rPr>
                                <w:t>Advertised the holiday packag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6944186" y="8390023"/>
                            <a:ext cx="2499121" cy="7398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EB33D4" w14:textId="08545B69" w:rsidR="00A47865" w:rsidRDefault="000B392B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behavior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av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observed?</w:t>
                              </w:r>
                            </w:p>
                            <w:p w14:paraId="274381D8" w14:textId="2BDE7E77" w:rsidR="0077139A" w:rsidRDefault="0077139A">
                              <w:r>
                                <w:rPr>
                                  <w:w w:val="106"/>
                                  <w:sz w:val="20"/>
                                </w:rPr>
                                <w:t>It took a lot of time to make a sa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0135720" y="8113801"/>
                            <a:ext cx="2532264" cy="6446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82B2BF" w14:textId="340A8919" w:rsidR="00A47865" w:rsidRDefault="000B392B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can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imagine</w:t>
                              </w:r>
                              <w:r>
                                <w:rPr>
                                  <w:spacing w:val="1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m</w:t>
                              </w:r>
                              <w:r>
                                <w:rPr>
                                  <w:spacing w:val="2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oing?</w:t>
                              </w:r>
                            </w:p>
                            <w:p w14:paraId="133A5F93" w14:textId="2A14C154" w:rsidR="0077139A" w:rsidRDefault="0077139A">
                              <w:r>
                                <w:rPr>
                                  <w:w w:val="107"/>
                                  <w:sz w:val="20"/>
                                </w:rPr>
                                <w:t>Busy on selling their produc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069395" y="3307292"/>
                            <a:ext cx="2491888" cy="6886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9727FE" w14:textId="57D05A5D" w:rsidR="0077139A" w:rsidRDefault="000B392B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earing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others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say?</w:t>
                              </w:r>
                            </w:p>
                            <w:p w14:paraId="6F279120" w14:textId="6F8ACB7F" w:rsidR="0077139A" w:rsidRPr="0077139A" w:rsidRDefault="0077139A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Is</w:t>
                              </w:r>
                              <w:r w:rsidR="000B392B">
                                <w:rPr>
                                  <w:w w:val="106"/>
                                  <w:sz w:val="20"/>
                                </w:rPr>
                                <w:t xml:space="preserve"> the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 holiday packages suit </w:t>
                              </w:r>
                              <w:r w:rsidR="000B392B">
                                <w:rPr>
                                  <w:w w:val="106"/>
                                  <w:sz w:val="20"/>
                                </w:rPr>
                                <w:t>me?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2400030" y="5126545"/>
                            <a:ext cx="2630175" cy="441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9690B8" w14:textId="4358B7AE" w:rsidR="00A47865" w:rsidRDefault="000B392B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earing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from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friends?</w:t>
                              </w:r>
                            </w:p>
                            <w:p w14:paraId="3D8B6581" w14:textId="002192D6" w:rsidR="0077139A" w:rsidRDefault="0077139A">
                              <w:r>
                                <w:rPr>
                                  <w:w w:val="106"/>
                                  <w:sz w:val="20"/>
                                </w:rPr>
                                <w:t>I went to Bali last week. The place is amaz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599816" y="5971666"/>
                            <a:ext cx="2913315" cy="9198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3F4B0A" w14:textId="61DDA277" w:rsidR="00A47865" w:rsidRDefault="000B392B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hearing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from</w:t>
                              </w:r>
                              <w:r>
                                <w:rPr>
                                  <w:spacing w:val="4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colleagues?</w:t>
                              </w:r>
                            </w:p>
                            <w:p w14:paraId="0EAEA6D2" w14:textId="1E719D69" w:rsidR="0077139A" w:rsidRDefault="0077139A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 xml:space="preserve">I made a lot of sales today </w:t>
                              </w:r>
                            </w:p>
                            <w:p w14:paraId="07B09206" w14:textId="77777777" w:rsidR="0077139A" w:rsidRDefault="0077139A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" name="Rectangle 61"/>
                        <wps:cNvSpPr/>
                        <wps:spPr>
                          <a:xfrm>
                            <a:off x="1190363" y="7056566"/>
                            <a:ext cx="2189402" cy="6541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C4EC59" w14:textId="3E7B739B" w:rsidR="00A47865" w:rsidRDefault="000B392B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hearing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second</w:t>
                              </w:r>
                              <w:r w:rsidR="0077139A">
                                <w:rPr>
                                  <w:w w:val="107"/>
                                  <w:sz w:val="20"/>
                                </w:rPr>
                                <w:t xml:space="preserve"> hand? </w:t>
                              </w:r>
                            </w:p>
                            <w:p w14:paraId="210EC63F" w14:textId="7AE3C0AD" w:rsidR="0077139A" w:rsidRDefault="0077139A">
                              <w:r>
                                <w:rPr>
                                  <w:w w:val="107"/>
                                  <w:sz w:val="20"/>
                                </w:rPr>
                                <w:t>Other vendor holiday packages are cheap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Rectangle 62"/>
                        <wps:cNvSpPr/>
                        <wps:spPr>
                          <a:xfrm>
                            <a:off x="4047490" y="5431410"/>
                            <a:ext cx="48115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875A8A" w14:textId="77777777" w:rsidR="00A47865" w:rsidRDefault="000B392B">
                              <w:r>
                                <w:rPr>
                                  <w:w w:val="93"/>
                                  <w:sz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13751688" y="9371916"/>
                            <a:ext cx="1904343" cy="2002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3E236F" w14:textId="77777777" w:rsidR="00A47865" w:rsidRDefault="000B392B">
                              <w:r>
                                <w:rPr>
                                  <w:w w:val="99"/>
                                  <w:sz w:val="18"/>
                                </w:rPr>
                                <w:t>©</w:t>
                              </w:r>
                              <w:r>
                                <w:rPr>
                                  <w:spacing w:val="2"/>
                                  <w:w w:val="9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sz w:val="18"/>
                                </w:rPr>
                                <w:t>2017</w:t>
                              </w:r>
                              <w:r>
                                <w:rPr>
                                  <w:spacing w:val="6"/>
                                  <w:w w:val="9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sz w:val="18"/>
                                </w:rPr>
                                <w:t>Dave</w:t>
                              </w:r>
                              <w:r>
                                <w:rPr>
                                  <w:spacing w:val="1"/>
                                  <w:w w:val="9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sz w:val="18"/>
                                </w:rPr>
                                <w:t>Gray,</w:t>
                              </w:r>
                              <w:r>
                                <w:rPr>
                                  <w:spacing w:val="3"/>
                                  <w:w w:val="9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sz w:val="18"/>
                                </w:rPr>
                                <w:t>xplane.co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321869" y="9371916"/>
                            <a:ext cx="6281882" cy="2002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C8D8CF" w14:textId="77777777" w:rsidR="00A47865" w:rsidRDefault="000B392B">
                              <w:r>
                                <w:rPr>
                                  <w:w w:val="101"/>
                                  <w:sz w:val="18"/>
                                </w:rPr>
                                <w:t>Last</w:t>
                              </w:r>
                              <w:r>
                                <w:rPr>
                                  <w:spacing w:val="3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updated</w:t>
                              </w:r>
                              <w:r>
                                <w:rPr>
                                  <w:spacing w:val="7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on</w:t>
                              </w:r>
                              <w:r>
                                <w:rPr>
                                  <w:spacing w:val="3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16</w:t>
                              </w:r>
                              <w:r>
                                <w:rPr>
                                  <w:spacing w:val="1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July</w:t>
                              </w:r>
                              <w:r>
                                <w:rPr>
                                  <w:spacing w:val="1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2017.</w:t>
                              </w:r>
                              <w:r>
                                <w:rPr>
                                  <w:spacing w:val="9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Download</w:t>
                              </w:r>
                              <w:r>
                                <w:rPr>
                                  <w:spacing w:val="4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a</w:t>
                              </w:r>
                              <w:r>
                                <w:rPr>
                                  <w:spacing w:val="3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copy</w:t>
                              </w:r>
                              <w:r>
                                <w:rPr>
                                  <w:spacing w:val="3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of</w:t>
                              </w:r>
                              <w:r>
                                <w:rPr>
                                  <w:spacing w:val="4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this</w:t>
                              </w:r>
                              <w:r>
                                <w:rPr>
                                  <w:spacing w:val="1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canvas</w:t>
                              </w:r>
                              <w:r>
                                <w:rPr>
                                  <w:spacing w:val="1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at</w:t>
                              </w:r>
                              <w:r>
                                <w:rPr>
                                  <w:spacing w:val="2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http://gamestorming.com/empath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5048377" y="9371916"/>
                            <a:ext cx="57767" cy="2002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D1FCDB" w14:textId="77777777" w:rsidR="00A47865" w:rsidRDefault="000B392B">
                              <w:r>
                                <w:rPr>
                                  <w:w w:val="124"/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5091049" y="9371916"/>
                            <a:ext cx="343411" cy="2002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3EA4D8" w14:textId="77777777" w:rsidR="00A47865" w:rsidRDefault="000B392B">
                              <w:r>
                                <w:rPr>
                                  <w:w w:val="104"/>
                                  <w:sz w:val="18"/>
                                </w:rPr>
                                <w:t>map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3322320" y="1078993"/>
                            <a:ext cx="274320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0" h="274320">
                                <a:moveTo>
                                  <a:pt x="137160" y="0"/>
                                </a:moveTo>
                                <a:cubicBezTo>
                                  <a:pt x="212852" y="0"/>
                                  <a:pt x="274320" y="61468"/>
                                  <a:pt x="274320" y="137160"/>
                                </a:cubicBezTo>
                                <a:cubicBezTo>
                                  <a:pt x="274320" y="212852"/>
                                  <a:pt x="212852" y="274320"/>
                                  <a:pt x="137160" y="274320"/>
                                </a:cubicBezTo>
                                <a:cubicBezTo>
                                  <a:pt x="61468" y="274320"/>
                                  <a:pt x="0" y="212852"/>
                                  <a:pt x="0" y="137160"/>
                                </a:cubicBezTo>
                                <a:cubicBezTo>
                                  <a:pt x="0" y="61468"/>
                                  <a:pt x="61468" y="0"/>
                                  <a:pt x="1371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3398774" y="1114503"/>
                            <a:ext cx="164181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8C6D3C" w14:textId="77777777" w:rsidR="00A47865" w:rsidRDefault="000B392B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Shape 70"/>
                        <wps:cNvSpPr/>
                        <wps:spPr>
                          <a:xfrm>
                            <a:off x="8808720" y="1078993"/>
                            <a:ext cx="272796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4320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468"/>
                                  <a:pt x="272796" y="137160"/>
                                </a:cubicBezTo>
                                <a:cubicBezTo>
                                  <a:pt x="272796" y="212852"/>
                                  <a:pt x="211709" y="274320"/>
                                  <a:pt x="136398" y="274320"/>
                                </a:cubicBezTo>
                                <a:cubicBezTo>
                                  <a:pt x="61087" y="274320"/>
                                  <a:pt x="0" y="212852"/>
                                  <a:pt x="0" y="137160"/>
                                </a:cubicBezTo>
                                <a:cubicBezTo>
                                  <a:pt x="0" y="61468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Rectangle 71"/>
                        <wps:cNvSpPr/>
                        <wps:spPr>
                          <a:xfrm>
                            <a:off x="8884920" y="1114503"/>
                            <a:ext cx="164180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16F126" w14:textId="77777777" w:rsidR="00A47865" w:rsidRDefault="000B392B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10547604" y="3735325"/>
                            <a:ext cx="272796" cy="2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2796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087"/>
                                  <a:pt x="272796" y="136398"/>
                                </a:cubicBezTo>
                                <a:cubicBezTo>
                                  <a:pt x="272796" y="211709"/>
                                  <a:pt x="211709" y="272796"/>
                                  <a:pt x="136398" y="272796"/>
                                </a:cubicBezTo>
                                <a:cubicBezTo>
                                  <a:pt x="61087" y="272796"/>
                                  <a:pt x="0" y="211709"/>
                                  <a:pt x="0" y="136398"/>
                                </a:cubicBezTo>
                                <a:cubicBezTo>
                                  <a:pt x="0" y="61087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Rectangle 73"/>
                        <wps:cNvSpPr/>
                        <wps:spPr>
                          <a:xfrm>
                            <a:off x="10624058" y="3769945"/>
                            <a:ext cx="164180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AEF199" w14:textId="77777777" w:rsidR="00A47865" w:rsidRDefault="000B392B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" name="Shape 74"/>
                        <wps:cNvSpPr/>
                        <wps:spPr>
                          <a:xfrm>
                            <a:off x="10547604" y="5861305"/>
                            <a:ext cx="272796" cy="2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2796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087"/>
                                  <a:pt x="272796" y="136398"/>
                                </a:cubicBezTo>
                                <a:cubicBezTo>
                                  <a:pt x="272796" y="211709"/>
                                  <a:pt x="211709" y="272796"/>
                                  <a:pt x="136398" y="272796"/>
                                </a:cubicBezTo>
                                <a:cubicBezTo>
                                  <a:pt x="61087" y="272796"/>
                                  <a:pt x="0" y="211709"/>
                                  <a:pt x="0" y="136398"/>
                                </a:cubicBezTo>
                                <a:cubicBezTo>
                                  <a:pt x="0" y="61087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Rectangle 75"/>
                        <wps:cNvSpPr/>
                        <wps:spPr>
                          <a:xfrm>
                            <a:off x="10624058" y="5897068"/>
                            <a:ext cx="164180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92B48F" w14:textId="77777777" w:rsidR="00A47865" w:rsidRDefault="000B392B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Shape 76"/>
                        <wps:cNvSpPr/>
                        <wps:spPr>
                          <a:xfrm>
                            <a:off x="6557772" y="7915657"/>
                            <a:ext cx="272796" cy="2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2796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087"/>
                                  <a:pt x="272796" y="136398"/>
                                </a:cubicBezTo>
                                <a:cubicBezTo>
                                  <a:pt x="272796" y="211709"/>
                                  <a:pt x="211709" y="272796"/>
                                  <a:pt x="136398" y="272796"/>
                                </a:cubicBezTo>
                                <a:cubicBezTo>
                                  <a:pt x="61087" y="272796"/>
                                  <a:pt x="0" y="211709"/>
                                  <a:pt x="0" y="136398"/>
                                </a:cubicBezTo>
                                <a:cubicBezTo>
                                  <a:pt x="0" y="61087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Rectangle 77"/>
                        <wps:cNvSpPr/>
                        <wps:spPr>
                          <a:xfrm>
                            <a:off x="6633337" y="7950913"/>
                            <a:ext cx="164180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68592C" w14:textId="77777777" w:rsidR="00A47865" w:rsidRDefault="000B392B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" name="Shape 78"/>
                        <wps:cNvSpPr/>
                        <wps:spPr>
                          <a:xfrm>
                            <a:off x="2046732" y="4675633"/>
                            <a:ext cx="272796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4320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468"/>
                                  <a:pt x="272796" y="137160"/>
                                </a:cubicBezTo>
                                <a:cubicBezTo>
                                  <a:pt x="272796" y="212852"/>
                                  <a:pt x="211709" y="274320"/>
                                  <a:pt x="136398" y="274320"/>
                                </a:cubicBezTo>
                                <a:cubicBezTo>
                                  <a:pt x="61087" y="274320"/>
                                  <a:pt x="0" y="212852"/>
                                  <a:pt x="0" y="137160"/>
                                </a:cubicBezTo>
                                <a:cubicBezTo>
                                  <a:pt x="0" y="61468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Rectangle 79"/>
                        <wps:cNvSpPr/>
                        <wps:spPr>
                          <a:xfrm>
                            <a:off x="2122297" y="4711396"/>
                            <a:ext cx="164181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E6CD76" w14:textId="77777777" w:rsidR="00A47865" w:rsidRDefault="000B392B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Shape 80"/>
                        <wps:cNvSpPr/>
                        <wps:spPr>
                          <a:xfrm>
                            <a:off x="6082284" y="3070861"/>
                            <a:ext cx="272796" cy="2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2796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087"/>
                                  <a:pt x="272796" y="136398"/>
                                </a:cubicBezTo>
                                <a:cubicBezTo>
                                  <a:pt x="272796" y="211709"/>
                                  <a:pt x="211709" y="272796"/>
                                  <a:pt x="136398" y="272796"/>
                                </a:cubicBezTo>
                                <a:cubicBezTo>
                                  <a:pt x="61087" y="272796"/>
                                  <a:pt x="0" y="211709"/>
                                  <a:pt x="0" y="136398"/>
                                </a:cubicBezTo>
                                <a:cubicBezTo>
                                  <a:pt x="0" y="61087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6158230" y="3105482"/>
                            <a:ext cx="164181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EB865B" w14:textId="77777777" w:rsidR="00A47865" w:rsidRDefault="000B392B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" name="Rectangle 82"/>
                        <wps:cNvSpPr/>
                        <wps:spPr>
                          <a:xfrm>
                            <a:off x="6050026" y="3453131"/>
                            <a:ext cx="58882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84B6A0" w14:textId="77777777" w:rsidR="00A47865" w:rsidRDefault="000B392B">
                              <w:r>
                                <w:rPr>
                                  <w:b/>
                                  <w:w w:val="120"/>
                                  <w:sz w:val="24"/>
                                </w:rPr>
                                <w:t>PAI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7999731" y="3453131"/>
                            <a:ext cx="59692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3F1BE1" w14:textId="77777777" w:rsidR="00A47865" w:rsidRDefault="000B392B">
                              <w:r>
                                <w:rPr>
                                  <w:b/>
                                  <w:w w:val="116"/>
                                  <w:sz w:val="24"/>
                                </w:rPr>
                                <w:t>GAI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Rectangle 84"/>
                        <wps:cNvSpPr/>
                        <wps:spPr>
                          <a:xfrm>
                            <a:off x="6055741" y="3647822"/>
                            <a:ext cx="1518821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EC357C" w14:textId="77777777" w:rsidR="00A47865" w:rsidRDefault="000B392B">
                              <w:r>
                                <w:rPr>
                                  <w:w w:val="104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1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fears,</w:t>
                              </w:r>
                              <w:r>
                                <w:rPr>
                                  <w:spacing w:val="4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" name="Rectangle 85"/>
                        <wps:cNvSpPr/>
                        <wps:spPr>
                          <a:xfrm>
                            <a:off x="6055741" y="3800222"/>
                            <a:ext cx="1979109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23DE1B" w14:textId="77777777" w:rsidR="00A47865" w:rsidRDefault="000B392B">
                              <w:r>
                                <w:rPr>
                                  <w:w w:val="107"/>
                                  <w:sz w:val="20"/>
                                </w:rPr>
                                <w:t>frustrations,</w:t>
                              </w:r>
                              <w:r>
                                <w:rPr>
                                  <w:spacing w:val="8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5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nxieties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" name="Rectangle 86"/>
                        <wps:cNvSpPr/>
                        <wps:spPr>
                          <a:xfrm>
                            <a:off x="7993634" y="3647822"/>
                            <a:ext cx="1595199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D52DD1" w14:textId="77777777" w:rsidR="00A47865" w:rsidRDefault="000B392B"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wants,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" name="Rectangle 87"/>
                        <wps:cNvSpPr/>
                        <wps:spPr>
                          <a:xfrm>
                            <a:off x="7993634" y="3800222"/>
                            <a:ext cx="1964472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E0A87E" w14:textId="77777777" w:rsidR="00A47865" w:rsidRDefault="000B392B">
                              <w:r>
                                <w:rPr>
                                  <w:w w:val="108"/>
                                  <w:sz w:val="20"/>
                                </w:rPr>
                                <w:t>needs,</w:t>
                              </w:r>
                              <w:r>
                                <w:rPr>
                                  <w:spacing w:val="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hopes</w:t>
                              </w:r>
                              <w:r>
                                <w:rPr>
                                  <w:spacing w:val="5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3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dreams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" name="Shape 88"/>
                        <wps:cNvSpPr/>
                        <wps:spPr>
                          <a:xfrm>
                            <a:off x="7818882" y="3382519"/>
                            <a:ext cx="0" cy="3030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030982">
                                <a:moveTo>
                                  <a:pt x="0" y="0"/>
                                </a:moveTo>
                                <a:lnTo>
                                  <a:pt x="0" y="3030982"/>
                                </a:lnTo>
                              </a:path>
                            </a:pathLst>
                          </a:custGeom>
                          <a:ln w="19812" cap="flat">
                            <a:miter lim="127000"/>
                          </a:ln>
                        </wps:spPr>
                        <wps:style>
                          <a:lnRef idx="1">
                            <a:srgbClr val="A6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Rectangle 89"/>
                        <wps:cNvSpPr/>
                        <wps:spPr>
                          <a:xfrm>
                            <a:off x="6000242" y="6494908"/>
                            <a:ext cx="4724022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98ED91" w14:textId="77777777" w:rsidR="00A47865" w:rsidRDefault="000B392B"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other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oughts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feelings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might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motivate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behavior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Shape 90"/>
                        <wps:cNvSpPr/>
                        <wps:spPr>
                          <a:xfrm>
                            <a:off x="5911596" y="6411469"/>
                            <a:ext cx="37357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35705">
                                <a:moveTo>
                                  <a:pt x="0" y="0"/>
                                </a:moveTo>
                                <a:lnTo>
                                  <a:pt x="3735705" y="0"/>
                                </a:lnTo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A6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DC34E93" id="Group 830" o:spid="_x0000_s1026" style="position:absolute;left:0;text-align:left;margin-left:0;margin-top:0;width:1232.75pt;height:791.75pt;z-index:251658240;mso-position-horizontal-relative:page;mso-position-vertical-relative:page;mso-width-relative:margin" coordorigin=",-45" coordsize="156560,1005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17" o:spid="_x0000_s1027" type="#_x0000_t75" style="position:absolute;top:-45;width:155448;height:100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">
                  <v:imagedata r:id="rId6" o:title=""/>
                </v:shape>
                <v:rect id="Rectangle 9" o:spid="_x0000_s1028" style="position:absolute;left:3255;top:4084;width:47361;height:41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51AC3E82" w14:textId="77777777" w:rsidR="00A47865" w:rsidRDefault="000B392B">
                        <w:r>
                          <w:rPr>
                            <w:b/>
                            <w:w w:val="133"/>
                            <w:sz w:val="48"/>
                          </w:rPr>
                          <w:t>Empathy</w:t>
                        </w:r>
                        <w:r>
                          <w:rPr>
                            <w:b/>
                            <w:spacing w:val="52"/>
                            <w:w w:val="133"/>
                            <w:sz w:val="48"/>
                          </w:rPr>
                          <w:t xml:space="preserve"> </w:t>
                        </w:r>
                        <w:r>
                          <w:rPr>
                            <w:b/>
                            <w:w w:val="133"/>
                            <w:sz w:val="48"/>
                          </w:rPr>
                          <w:t>Map</w:t>
                        </w:r>
                        <w:r>
                          <w:rPr>
                            <w:b/>
                            <w:spacing w:val="52"/>
                            <w:w w:val="133"/>
                            <w:sz w:val="48"/>
                          </w:rPr>
                          <w:t xml:space="preserve"> </w:t>
                        </w:r>
                        <w:r>
                          <w:rPr>
                            <w:b/>
                            <w:w w:val="133"/>
                            <w:sz w:val="48"/>
                          </w:rPr>
                          <w:t>Canvas</w:t>
                        </w:r>
                      </w:p>
                    </w:txbxContent>
                  </v:textbox>
                </v:rect>
                <v:rect id="Rectangle 14" o:spid="_x0000_s1029" style="position:absolute;left:49307;top:2995;width:9509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5223822B" w14:textId="05A715BF" w:rsidR="00A47865" w:rsidRDefault="000B392B">
                        <w:r>
                          <w:rPr>
                            <w:i/>
                            <w:w w:val="104"/>
                            <w:sz w:val="20"/>
                          </w:rPr>
                          <w:t>Designed</w:t>
                        </w:r>
                        <w:r>
                          <w:rPr>
                            <w:i/>
                            <w:spacing w:val="5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04"/>
                            <w:sz w:val="20"/>
                          </w:rPr>
                          <w:t>for: RM</w:t>
                        </w:r>
                      </w:p>
                    </w:txbxContent>
                  </v:textbox>
                </v:rect>
                <v:rect id="Rectangle 15" o:spid="_x0000_s1030" style="position:absolute;left:85593;top:2995;width:11562;height:20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04372DD9" w14:textId="01E69B03" w:rsidR="00A47865" w:rsidRDefault="000B392B">
                        <w:r>
                          <w:rPr>
                            <w:i/>
                            <w:w w:val="105"/>
                            <w:sz w:val="20"/>
                          </w:rPr>
                          <w:t>Designed</w:t>
                        </w:r>
                        <w:r>
                          <w:rPr>
                            <w:i/>
                            <w:spacing w:val="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05"/>
                            <w:sz w:val="20"/>
                          </w:rPr>
                          <w:t>by: YAN</w:t>
                        </w:r>
                      </w:p>
                    </w:txbxContent>
                  </v:textbox>
                </v:rect>
                <v:rect id="Rectangle 16" o:spid="_x0000_s1031" style="position:absolute;left:123529;top:2995;width:3699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51557EDE" w14:textId="77777777" w:rsidR="00A47865" w:rsidRDefault="000B392B">
                        <w:r>
                          <w:rPr>
                            <w:i/>
                            <w:w w:val="101"/>
                            <w:sz w:val="20"/>
                          </w:rPr>
                          <w:t>Date:</w:t>
                        </w:r>
                      </w:p>
                    </w:txbxContent>
                  </v:textbox>
                </v:rect>
                <v:rect id="Rectangle 17" o:spid="_x0000_s1032" style="position:absolute;left:140743;top:2995;width:5801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512F4D6C" w14:textId="77777777" w:rsidR="00A47865" w:rsidRDefault="000B392B">
                        <w:r>
                          <w:rPr>
                            <w:i/>
                            <w:w w:val="104"/>
                            <w:sz w:val="20"/>
                          </w:rPr>
                          <w:t>Version:</w:t>
                        </w:r>
                      </w:p>
                    </w:txbxContent>
                  </v:textbox>
                </v:rect>
                <v:rect id="Rectangle 18" o:spid="_x0000_s1033" style="position:absolute;left:36771;top:11403;width:6807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64B9F8DC" w14:textId="77777777" w:rsidR="00A47865" w:rsidRDefault="000B392B">
                        <w:r>
                          <w:rPr>
                            <w:b/>
                            <w:w w:val="105"/>
                            <w:sz w:val="32"/>
                          </w:rPr>
                          <w:t>WHO</w:t>
                        </w:r>
                        <w:r>
                          <w:rPr>
                            <w:b/>
                            <w:spacing w:val="7"/>
                            <w:w w:val="105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" o:spid="_x0000_s1034" style="position:absolute;left:41907;top:11403;width:30727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 filled="f" stroked="f">
                  <v:textbox inset="0,0,0,0">
                    <w:txbxContent>
                      <w:p w14:paraId="35D90282" w14:textId="77777777" w:rsidR="00A47865" w:rsidRDefault="000B392B">
                        <w:r>
                          <w:rPr>
                            <w:b/>
                            <w:w w:val="109"/>
                            <w:sz w:val="32"/>
                          </w:rPr>
                          <w:t>are</w:t>
                        </w:r>
                        <w:r>
                          <w:rPr>
                            <w:b/>
                            <w:spacing w:val="9"/>
                            <w:w w:val="109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9"/>
                            <w:sz w:val="32"/>
                          </w:rPr>
                          <w:t>we</w:t>
                        </w:r>
                        <w:r>
                          <w:rPr>
                            <w:b/>
                            <w:spacing w:val="11"/>
                            <w:w w:val="109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9"/>
                            <w:sz w:val="32"/>
                          </w:rPr>
                          <w:t>empathizing</w:t>
                        </w:r>
                        <w:r>
                          <w:rPr>
                            <w:b/>
                            <w:spacing w:val="14"/>
                            <w:w w:val="109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9"/>
                            <w:sz w:val="32"/>
                          </w:rPr>
                          <w:t>with?</w:t>
                        </w:r>
                      </w:p>
                    </w:txbxContent>
                  </v:textbox>
                </v:rect>
                <v:rect id="Rectangle 20" o:spid="_x0000_s1035" style="position:absolute;left:91860;top:11403;width:29856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3C042AF9" w14:textId="77777777" w:rsidR="00A47865" w:rsidRDefault="000B392B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need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o</w:t>
                        </w:r>
                        <w:r>
                          <w:rPr>
                            <w:b/>
                            <w:spacing w:val="9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</w:p>
                    </w:txbxContent>
                  </v:textbox>
                </v:rect>
                <v:rect id="Rectangle 21" o:spid="_x0000_s1036" style="position:absolute;left:114324;top:11403;width:1310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750885F8" w14:textId="77777777" w:rsidR="00A47865" w:rsidRDefault="000B392B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22" o:spid="_x0000_s1037" style="position:absolute;left:86300;top:13775;width:26430;height:8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587198B7" w14:textId="4A679CCB" w:rsidR="00A47865" w:rsidRDefault="000B392B">
                        <w:pPr>
                          <w:rPr>
                            <w:w w:val="104"/>
                            <w:sz w:val="20"/>
                          </w:rPr>
                        </w:pPr>
                        <w:r>
                          <w:rPr>
                            <w:w w:val="104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they</w:t>
                        </w:r>
                        <w:r>
                          <w:rPr>
                            <w:spacing w:val="2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need to</w:t>
                        </w:r>
                        <w:r>
                          <w:rPr>
                            <w:spacing w:val="4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do</w:t>
                        </w:r>
                        <w:r>
                          <w:rPr>
                            <w:spacing w:val="2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differently?</w:t>
                        </w:r>
                      </w:p>
                      <w:p w14:paraId="03F6FC87" w14:textId="58FE715C" w:rsidR="00B417F8" w:rsidRDefault="000B392B">
                        <w:r>
                          <w:t>Use the new information system tool to get the right customer to maximize the chances of successfully making a sale</w:t>
                        </w:r>
                      </w:p>
                    </w:txbxContent>
                  </v:textbox>
                </v:rect>
                <v:rect id="Rectangle 23" o:spid="_x0000_s1038" style="position:absolute;left:119162;top:10065;width:33769;height:7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2C69A03A" w14:textId="3AF6E0D7" w:rsidR="00A47865" w:rsidRDefault="000B392B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job(s)</w:t>
                        </w:r>
                        <w:r>
                          <w:rPr>
                            <w:spacing w:val="1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spacing w:val="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want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or</w:t>
                        </w:r>
                        <w:r>
                          <w:rPr>
                            <w:spacing w:val="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need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get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ne?</w:t>
                        </w:r>
                      </w:p>
                      <w:p w14:paraId="2C1C6236" w14:textId="3173EEB2" w:rsidR="00627E99" w:rsidRDefault="00B417F8">
                        <w:r>
                          <w:rPr>
                            <w:w w:val="105"/>
                            <w:sz w:val="20"/>
                          </w:rPr>
                          <w:t>Pursue the customer to purchase the travel packages</w:t>
                        </w:r>
                        <w:r w:rsidR="000B392B">
                          <w:rPr>
                            <w:w w:val="105"/>
                            <w:sz w:val="20"/>
                          </w:rPr>
                          <w:t xml:space="preserve"> by giving the right and best information so that the customer are attracted. </w:t>
                        </w:r>
                      </w:p>
                    </w:txbxContent>
                  </v:textbox>
                </v:rect>
                <v:rect id="Rectangle 24" o:spid="_x0000_s1039" style="position:absolute;left:105222;top:21319;width:29374;height:49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5AFE4750" w14:textId="5EE4E122" w:rsidR="00A47865" w:rsidRDefault="000B392B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ecision(s)</w:t>
                        </w:r>
                        <w:r>
                          <w:rPr>
                            <w:spacing w:val="7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need</w:t>
                        </w:r>
                        <w:r>
                          <w:rPr>
                            <w:spacing w:val="1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o</w:t>
                        </w:r>
                        <w:r>
                          <w:rPr>
                            <w:spacing w:val="2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make?</w:t>
                        </w:r>
                      </w:p>
                      <w:p w14:paraId="0D9DB809" w14:textId="52DC7561" w:rsidR="00B417F8" w:rsidRDefault="00B417F8">
                        <w:r>
                          <w:rPr>
                            <w:w w:val="107"/>
                            <w:sz w:val="20"/>
                          </w:rPr>
                          <w:t xml:space="preserve">Is this the right customer for </w:t>
                        </w:r>
                        <w:r w:rsidR="000B392B">
                          <w:rPr>
                            <w:w w:val="107"/>
                            <w:sz w:val="20"/>
                          </w:rPr>
                          <w:t>me?</w:t>
                        </w:r>
                      </w:p>
                    </w:txbxContent>
                  </v:textbox>
                </v:rect>
                <v:rect id="Rectangle 25" o:spid="_x0000_s1040" style="position:absolute;left:96137;top:26316;width:29757;height:5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484929BF" w14:textId="1123AC17" w:rsidR="00A47865" w:rsidRDefault="000B392B">
                        <w:pPr>
                          <w:rPr>
                            <w:w w:val="108"/>
                            <w:sz w:val="20"/>
                          </w:rPr>
                        </w:pPr>
                        <w:r>
                          <w:rPr>
                            <w:w w:val="108"/>
                            <w:sz w:val="20"/>
                          </w:rPr>
                          <w:t>How</w:t>
                        </w:r>
                        <w:r>
                          <w:rPr>
                            <w:spacing w:val="6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will</w:t>
                        </w:r>
                        <w:r>
                          <w:rPr>
                            <w:spacing w:val="-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know</w:t>
                        </w:r>
                        <w:r>
                          <w:rPr>
                            <w:spacing w:val="4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were</w:t>
                        </w:r>
                        <w:r>
                          <w:rPr>
                            <w:spacing w:val="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successful?</w:t>
                        </w:r>
                      </w:p>
                      <w:p w14:paraId="208DAF05" w14:textId="7FFF6FEF" w:rsidR="00B417F8" w:rsidRDefault="00B417F8">
                        <w:r>
                          <w:rPr>
                            <w:w w:val="108"/>
                            <w:sz w:val="20"/>
                          </w:rPr>
                          <w:t>The customer bought the travel package</w:t>
                        </w:r>
                      </w:p>
                    </w:txbxContent>
                  </v:textbox>
                </v:rect>
                <v:rect id="Rectangle 26" o:spid="_x0000_s1041" style="position:absolute;left:24198;top:14744;width:31320;height:4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7AAAC192" w14:textId="22580DAE" w:rsidR="00A47865" w:rsidRDefault="000B392B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o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is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person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ant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o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understand?</w:t>
                        </w:r>
                      </w:p>
                      <w:p w14:paraId="27119A10" w14:textId="115C5C81" w:rsidR="00627E99" w:rsidRDefault="00627E99">
                        <w:r>
                          <w:rPr>
                            <w:w w:val="106"/>
                            <w:sz w:val="20"/>
                          </w:rPr>
                          <w:t xml:space="preserve">Relation Manager </w:t>
                        </w:r>
                      </w:p>
                    </w:txbxContent>
                  </v:textbox>
                </v:rect>
                <v:rect id="Rectangle 27" o:spid="_x0000_s1042" style="position:absolute;left:52349;top:16172;width:23876;height:7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017D3BE2" w14:textId="5D44BCA3" w:rsidR="00A47865" w:rsidRDefault="000B392B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s</w:t>
                        </w:r>
                        <w:r>
                          <w:rPr>
                            <w:spacing w:val="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situation</w:t>
                        </w:r>
                        <w:r>
                          <w:rPr>
                            <w:spacing w:val="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are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n?</w:t>
                        </w:r>
                      </w:p>
                      <w:p w14:paraId="3105B346" w14:textId="7246D9F3" w:rsidR="00627E99" w:rsidRDefault="000B392B">
                        <w:r>
                          <w:t xml:space="preserve">RM will not understand the all customer and wasted time on making those calls </w:t>
                        </w:r>
                      </w:p>
                    </w:txbxContent>
                  </v:textbox>
                </v:rect>
                <v:rect id="Rectangle 28" o:spid="_x0000_s1043" style="position:absolute;left:34412;top:23792;width:24404;height:61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063D048F" w14:textId="14EF001E" w:rsidR="00A47865" w:rsidRDefault="000B392B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s</w:t>
                        </w:r>
                        <w:r>
                          <w:rPr>
                            <w:spacing w:val="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ir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role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situation?</w:t>
                        </w:r>
                      </w:p>
                      <w:p w14:paraId="2FE42B68" w14:textId="3E8FBCDF" w:rsidR="00627E99" w:rsidRDefault="00627E99">
                        <w:r>
                          <w:rPr>
                            <w:w w:val="105"/>
                            <w:sz w:val="20"/>
                          </w:rPr>
                          <w:t>Introduce and sell travel packages to customer</w:t>
                        </w:r>
                        <w:r w:rsidR="000B392B">
                          <w:rPr>
                            <w:w w:val="105"/>
                            <w:sz w:val="20"/>
                          </w:rPr>
                          <w:t xml:space="preserve"> as many as possible </w:t>
                        </w:r>
                      </w:p>
                    </w:txbxContent>
                  </v:textbox>
                </v:rect>
                <v:shape id="Shape 1070" o:spid="_x0000_s1044" style="position:absolute;left:70805;top:10317;width:14676;height:3688;visibility:visible;mso-wrap-style:square;v-text-anchor:top" coordsize="1467612,368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" path="m,l1467612,r,368808l,368808,,e" fillcolor="#d9d9d9" stroked="f" strokeweight="0">
                  <v:stroke miterlimit="83231f" joinstyle="miter"/>
                  <v:path arrowok="t" textboxrect="0,0,1467612,368808"/>
                </v:shape>
                <v:rect id="Rectangle 31" o:spid="_x0000_s1045" style="position:absolute;left:75191;top:11239;width:7890;height: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75F1C082" w14:textId="77777777" w:rsidR="00A47865" w:rsidRDefault="000B392B">
                        <w:r>
                          <w:rPr>
                            <w:b/>
                            <w:w w:val="114"/>
                            <w:sz w:val="36"/>
                          </w:rPr>
                          <w:t>GOAL</w:t>
                        </w:r>
                      </w:p>
                    </w:txbxContent>
                  </v:textbox>
                </v:rect>
                <v:rect id="Rectangle 32" o:spid="_x0000_s1046" style="position:absolute;left:109136;top:37811;width:16480;height:2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14:paraId="1B20DAB7" w14:textId="77777777" w:rsidR="00A47865" w:rsidRDefault="000B392B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0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" o:spid="_x0000_s1047" style="position:absolute;left:121556;top:37811;width:4674;height:2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21A30F99" w14:textId="77777777" w:rsidR="00A47865" w:rsidRDefault="000B392B">
                        <w:r>
                          <w:rPr>
                            <w:b/>
                            <w:w w:val="121"/>
                            <w:sz w:val="32"/>
                          </w:rPr>
                          <w:t>SEE</w:t>
                        </w:r>
                      </w:p>
                    </w:txbxContent>
                  </v:textbox>
                </v:rect>
                <v:rect id="Rectangle 34" o:spid="_x0000_s1048" style="position:absolute;left:125065;top:37811;width:1312;height:2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4266F6EA" w14:textId="77777777" w:rsidR="00A47865" w:rsidRDefault="000B392B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35" o:spid="_x0000_s1049" style="position:absolute;left:109136;top:59241;width:16479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4A9B096C" w14:textId="77777777" w:rsidR="00A47865" w:rsidRDefault="000B392B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" o:spid="_x0000_s1050" style="position:absolute;left:121556;top:59241;width:5066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<v:textbox inset="0,0,0,0">
                    <w:txbxContent>
                      <w:p w14:paraId="071157E5" w14:textId="77777777" w:rsidR="00A47865" w:rsidRDefault="000B392B">
                        <w:r>
                          <w:rPr>
                            <w:b/>
                            <w:w w:val="126"/>
                            <w:sz w:val="32"/>
                          </w:rPr>
                          <w:t>SAY</w:t>
                        </w:r>
                      </w:p>
                    </w:txbxContent>
                  </v:textbox>
                </v:rect>
                <v:rect id="Rectangle 37" o:spid="_x0000_s1051" style="position:absolute;left:125370;top:59241;width:1310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14:paraId="3B295815" w14:textId="77777777" w:rsidR="00A47865" w:rsidRDefault="000B392B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38" o:spid="_x0000_s1052" style="position:absolute;left:69442;top:79656;width:16479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72057EF4" w14:textId="77777777" w:rsidR="00A47865" w:rsidRDefault="000B392B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" o:spid="_x0000_s1053" style="position:absolute;left:81862;top:79656;width:3624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699A5F9E" w14:textId="77777777" w:rsidR="00A47865" w:rsidRDefault="000B392B"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</w:p>
                    </w:txbxContent>
                  </v:textbox>
                </v:rect>
                <v:rect id="Rectangle 40" o:spid="_x0000_s1054" style="position:absolute;left:84594;top:79656;width:1310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14:paraId="27EA6A41" w14:textId="77777777" w:rsidR="00A47865" w:rsidRDefault="000B392B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41" o:spid="_x0000_s1055" style="position:absolute;left:24000;top:47263;width:16479;height:2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14:paraId="485FFC15" w14:textId="77777777" w:rsidR="00A47865" w:rsidRDefault="000B392B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" o:spid="_x0000_s1056" style="position:absolute;left:36421;top:47263;width:6906;height:2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0428ACA8" w14:textId="77777777" w:rsidR="00A47865" w:rsidRDefault="000B392B">
                        <w:r>
                          <w:rPr>
                            <w:b/>
                            <w:w w:val="116"/>
                            <w:sz w:val="32"/>
                          </w:rPr>
                          <w:t>HEAR</w:t>
                        </w:r>
                      </w:p>
                    </w:txbxContent>
                  </v:textbox>
                </v:rect>
                <v:rect id="Rectangle 43" o:spid="_x0000_s1057" style="position:absolute;left:41617;top:47263;width:1311;height:2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37D6C456" w14:textId="77777777" w:rsidR="00A47865" w:rsidRDefault="000B392B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44" o:spid="_x0000_s1058" style="position:absolute;left:64513;top:31304;width:16479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67446A61" w14:textId="77777777" w:rsidR="00A47865" w:rsidRDefault="000B392B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" o:spid="_x0000_s1059" style="position:absolute;left:76934;top:31304;width:7923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14:paraId="31E49F7B" w14:textId="77777777" w:rsidR="00A47865" w:rsidRDefault="000B392B">
                        <w:r>
                          <w:rPr>
                            <w:b/>
                            <w:w w:val="118"/>
                            <w:sz w:val="32"/>
                          </w:rPr>
                          <w:t>THINK</w:t>
                        </w:r>
                      </w:p>
                    </w:txbxContent>
                  </v:textbox>
                </v:rect>
                <v:rect id="Rectangle 46" o:spid="_x0000_s1060" style="position:absolute;left:83430;top:31304;width:5151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14:paraId="30C448D8" w14:textId="77777777" w:rsidR="00A47865" w:rsidRDefault="000B392B">
                        <w:r>
                          <w:rPr>
                            <w:b/>
                            <w:w w:val="110"/>
                            <w:sz w:val="32"/>
                          </w:rPr>
                          <w:t>and</w:t>
                        </w:r>
                        <w:r>
                          <w:rPr>
                            <w:b/>
                            <w:spacing w:val="7"/>
                            <w:w w:val="110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" o:spid="_x0000_s1061" style="position:absolute;left:87301;top:31304;width:5984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  <v:textbox inset="0,0,0,0">
                    <w:txbxContent>
                      <w:p w14:paraId="1B76AFBF" w14:textId="77777777" w:rsidR="00A47865" w:rsidRDefault="000B392B">
                        <w:r>
                          <w:rPr>
                            <w:b/>
                            <w:w w:val="119"/>
                            <w:sz w:val="32"/>
                          </w:rPr>
                          <w:t>FEEL</w:t>
                        </w:r>
                      </w:p>
                    </w:txbxContent>
                  </v:textbox>
                </v:rect>
                <v:rect id="Rectangle 48" o:spid="_x0000_s1062" style="position:absolute;left:91796;top:31304;width:1311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14:paraId="5C65D974" w14:textId="77777777" w:rsidR="00A47865" w:rsidRDefault="000B392B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49" o:spid="_x0000_s1063" style="position:absolute;left:127960;top:22924;width:27488;height:6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1A778CAE" w14:textId="16CE3BA6" w:rsidR="00A47865" w:rsidRDefault="000B392B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see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in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marketplace?</w:t>
                        </w:r>
                      </w:p>
                      <w:p w14:paraId="00D313DE" w14:textId="4A80F0F1" w:rsidR="00B417F8" w:rsidRDefault="00B417F8">
                        <w:r>
                          <w:rPr>
                            <w:w w:val="106"/>
                            <w:sz w:val="20"/>
                          </w:rPr>
                          <w:t xml:space="preserve">Many users want to travel </w:t>
                        </w:r>
                      </w:p>
                    </w:txbxContent>
                  </v:textbox>
                </v:rect>
                <v:rect id="Rectangle 50" o:spid="_x0000_s1064" style="position:absolute;left:118625;top:31444;width:36824;height:5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14:paraId="39A0372D" w14:textId="724DE144" w:rsidR="00A47865" w:rsidRDefault="000B392B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see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ir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mmediate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environment?</w:t>
                        </w:r>
                      </w:p>
                      <w:p w14:paraId="30C7D5DB" w14:textId="31A6367B" w:rsidR="00B417F8" w:rsidRDefault="00B417F8">
                        <w:r>
                          <w:rPr>
                            <w:w w:val="105"/>
                            <w:sz w:val="20"/>
                          </w:rPr>
                          <w:t xml:space="preserve">Holidays are coming </w:t>
                        </w:r>
                      </w:p>
                    </w:txbxContent>
                  </v:textbox>
                </v:rect>
                <v:rect id="Rectangle 51" o:spid="_x0000_s1065" style="position:absolute;left:116469;top:40640;width:31500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6A3F6913" w14:textId="388745FA" w:rsidR="00A47865" w:rsidRDefault="000B392B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see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others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saying</w:t>
                        </w:r>
                        <w:r>
                          <w:rPr>
                            <w:spacing w:val="5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nd</w:t>
                        </w:r>
                        <w:r>
                          <w:rPr>
                            <w:spacing w:val="5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oing?</w:t>
                        </w:r>
                      </w:p>
                      <w:p w14:paraId="3894482F" w14:textId="42FCB0F8" w:rsidR="00B417F8" w:rsidRDefault="00B417F8">
                        <w:r>
                          <w:rPr>
                            <w:w w:val="107"/>
                            <w:sz w:val="20"/>
                          </w:rPr>
                          <w:t xml:space="preserve">Many people want their </w:t>
                        </w:r>
                        <w:r w:rsidR="0077139A">
                          <w:rPr>
                            <w:w w:val="107"/>
                            <w:sz w:val="20"/>
                          </w:rPr>
                          <w:t>trips organized and planned</w:t>
                        </w:r>
                      </w:p>
                    </w:txbxContent>
                  </v:textbox>
                </v:rect>
                <v:rect id="Rectangle 52" o:spid="_x0000_s1066" style="position:absolute;left:109135;top:45307;width:27166;height:4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As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A7CHAsxQAAANsAAAAP&#10;AAAAAAAAAAAAAAAAAAcCAABkcnMvZG93bnJldi54bWxQSwUGAAAAAAMAAwC3AAAA+QIAAAAA&#10;" filled="f" stroked="f">
                  <v:textbox inset="0,0,0,0">
                    <w:txbxContent>
                      <w:p w14:paraId="58551D29" w14:textId="32282AB0" w:rsidR="00A47865" w:rsidRDefault="000B392B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atching</w:t>
                        </w:r>
                        <w:r>
                          <w:rPr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nd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reading?</w:t>
                        </w:r>
                      </w:p>
                      <w:p w14:paraId="49FA6692" w14:textId="3680E0C5" w:rsidR="0077139A" w:rsidRDefault="0077139A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 xml:space="preserve">Competitor’s advertisement </w:t>
                        </w:r>
                      </w:p>
                      <w:p w14:paraId="2836189A" w14:textId="77777777" w:rsidR="0077139A" w:rsidRDefault="0077139A"/>
                    </w:txbxContent>
                  </v:textbox>
                </v:rect>
                <v:rect id="Rectangle 53" o:spid="_x0000_s1067" style="position:absolute;left:109135;top:61674;width:22883;height:6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166A8FB2" w14:textId="6F123CF3" w:rsidR="00A47865" w:rsidRDefault="000B392B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ave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eard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m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say?</w:t>
                        </w:r>
                      </w:p>
                      <w:p w14:paraId="29B925FF" w14:textId="496F1F7A" w:rsidR="0077139A" w:rsidRDefault="0077139A">
                        <w:r>
                          <w:rPr>
                            <w:w w:val="106"/>
                            <w:sz w:val="20"/>
                          </w:rPr>
                          <w:t>It is time to gain more customer</w:t>
                        </w:r>
                      </w:p>
                    </w:txbxContent>
                  </v:textbox>
                </v:rect>
                <v:rect id="Rectangle 54" o:spid="_x0000_s1068" style="position:absolute;left:122375;top:72530;width:25999;height:6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U3D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261Nw8MAAADbAAAADwAA&#10;AAAAAAAAAAAAAAAHAgAAZHJzL2Rvd25yZXYueG1sUEsFBgAAAAADAAMAtwAAAPcCAAAAAA==&#10;" filled="f" stroked="f">
                  <v:textbox inset="0,0,0,0">
                    <w:txbxContent>
                      <w:p w14:paraId="4A2A77BA" w14:textId="0E3E4BE5" w:rsidR="00A47865" w:rsidRDefault="000B392B">
                        <w:pPr>
                          <w:rPr>
                            <w:w w:val="108"/>
                            <w:sz w:val="20"/>
                          </w:rPr>
                        </w:pPr>
                        <w:r>
                          <w:rPr>
                            <w:w w:val="108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can</w:t>
                        </w:r>
                        <w:r>
                          <w:rPr>
                            <w:spacing w:val="6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we</w:t>
                        </w:r>
                        <w:r>
                          <w:rPr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imagine</w:t>
                        </w:r>
                        <w:r>
                          <w:rPr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them</w:t>
                        </w:r>
                        <w:r>
                          <w:rPr>
                            <w:spacing w:val="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saying?</w:t>
                        </w:r>
                      </w:p>
                      <w:p w14:paraId="06F23955" w14:textId="68A33A51" w:rsidR="0077139A" w:rsidRDefault="0077139A">
                        <w:r>
                          <w:rPr>
                            <w:w w:val="108"/>
                            <w:sz w:val="20"/>
                          </w:rPr>
                          <w:t xml:space="preserve">Hopefully, I can find more customer </w:t>
                        </w:r>
                      </w:p>
                    </w:txbxContent>
                  </v:textbox>
                </v:rect>
                <v:rect id="Rectangle 55" o:spid="_x0000_s1069" style="position:absolute;left:38771;top:74564;width:17249;height:11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64E616EA" w14:textId="54709109" w:rsidR="00A47865" w:rsidRDefault="000B392B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spacing w:val="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oday?</w:t>
                        </w:r>
                      </w:p>
                      <w:p w14:paraId="7D78D697" w14:textId="251CE099" w:rsidR="0077139A" w:rsidRDefault="0077139A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Call and receive call from potential customers</w:t>
                        </w:r>
                      </w:p>
                      <w:p w14:paraId="5FE118F5" w14:textId="336A4393" w:rsidR="0077139A" w:rsidRDefault="0077139A">
                        <w:r>
                          <w:rPr>
                            <w:w w:val="105"/>
                            <w:sz w:val="20"/>
                          </w:rPr>
                          <w:t>Advertised the holiday packages</w:t>
                        </w:r>
                      </w:p>
                    </w:txbxContent>
                  </v:textbox>
                </v:rect>
                <v:rect id="Rectangle 56" o:spid="_x0000_s1070" style="position:absolute;left:69441;top:83900;width:24992;height:7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1CEB33D4" w14:textId="08545B69" w:rsidR="00A47865" w:rsidRDefault="000B392B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behavior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av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observed?</w:t>
                        </w:r>
                      </w:p>
                      <w:p w14:paraId="274381D8" w14:textId="2BDE7E77" w:rsidR="0077139A" w:rsidRDefault="0077139A">
                        <w:r>
                          <w:rPr>
                            <w:w w:val="106"/>
                            <w:sz w:val="20"/>
                          </w:rPr>
                          <w:t>It took a lot of time to make a sale</w:t>
                        </w:r>
                      </w:p>
                    </w:txbxContent>
                  </v:textbox>
                </v:rect>
                <v:rect id="Rectangle 57" o:spid="_x0000_s1071" style="position:absolute;left:101357;top:81138;width:25322;height:6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7D82B2BF" w14:textId="340A8919" w:rsidR="00A47865" w:rsidRDefault="000B392B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can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imagine</w:t>
                        </w:r>
                        <w:r>
                          <w:rPr>
                            <w:spacing w:val="1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m</w:t>
                        </w:r>
                        <w:r>
                          <w:rPr>
                            <w:spacing w:val="2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oing?</w:t>
                        </w:r>
                      </w:p>
                      <w:p w14:paraId="133A5F93" w14:textId="2A14C154" w:rsidR="0077139A" w:rsidRDefault="0077139A">
                        <w:r>
                          <w:rPr>
                            <w:w w:val="107"/>
                            <w:sz w:val="20"/>
                          </w:rPr>
                          <w:t>Busy on selling their products</w:t>
                        </w:r>
                      </w:p>
                    </w:txbxContent>
                  </v:textbox>
                </v:rect>
                <v:rect id="Rectangle 58" o:spid="_x0000_s1072" style="position:absolute;left:10693;top:33072;width:24919;height:68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049727FE" w14:textId="57D05A5D" w:rsidR="0077139A" w:rsidRDefault="000B392B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earing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others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say?</w:t>
                        </w:r>
                      </w:p>
                      <w:p w14:paraId="6F279120" w14:textId="6F8ACB7F" w:rsidR="0077139A" w:rsidRPr="0077139A" w:rsidRDefault="0077139A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Is</w:t>
                        </w:r>
                        <w:r w:rsidR="000B392B">
                          <w:rPr>
                            <w:w w:val="106"/>
                            <w:sz w:val="20"/>
                          </w:rPr>
                          <w:t xml:space="preserve"> the</w:t>
                        </w:r>
                        <w:r>
                          <w:rPr>
                            <w:w w:val="106"/>
                            <w:sz w:val="20"/>
                          </w:rPr>
                          <w:t xml:space="preserve"> holiday packages suit </w:t>
                        </w:r>
                        <w:r w:rsidR="000B392B">
                          <w:rPr>
                            <w:w w:val="106"/>
                            <w:sz w:val="20"/>
                          </w:rPr>
                          <w:t>me?</w:t>
                        </w:r>
                        <w:r>
                          <w:rPr>
                            <w:w w:val="106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" o:spid="_x0000_s1073" style="position:absolute;left:24000;top:51265;width:26302;height:4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  <v:textbox inset="0,0,0,0">
                    <w:txbxContent>
                      <w:p w14:paraId="799690B8" w14:textId="4358B7AE" w:rsidR="00A47865" w:rsidRDefault="000B392B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earing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from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friends?</w:t>
                        </w:r>
                      </w:p>
                      <w:p w14:paraId="3D8B6581" w14:textId="002192D6" w:rsidR="0077139A" w:rsidRDefault="0077139A">
                        <w:r>
                          <w:rPr>
                            <w:w w:val="106"/>
                            <w:sz w:val="20"/>
                          </w:rPr>
                          <w:t>I went to Bali last week. The place is amazing</w:t>
                        </w:r>
                      </w:p>
                    </w:txbxContent>
                  </v:textbox>
                </v:rect>
                <v:rect id="Rectangle 60" o:spid="_x0000_s1074" style="position:absolute;left:5998;top:59716;width:29133;height:9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14:paraId="0C3F4B0A" w14:textId="61DDA277" w:rsidR="00A47865" w:rsidRDefault="000B392B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hearing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from</w:t>
                        </w:r>
                        <w:r>
                          <w:rPr>
                            <w:spacing w:val="4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colleagues?</w:t>
                        </w:r>
                      </w:p>
                      <w:p w14:paraId="0EAEA6D2" w14:textId="1E719D69" w:rsidR="0077139A" w:rsidRDefault="0077139A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 xml:space="preserve">I made a lot of sales today </w:t>
                        </w:r>
                      </w:p>
                      <w:p w14:paraId="07B09206" w14:textId="77777777" w:rsidR="0077139A" w:rsidRDefault="0077139A"/>
                    </w:txbxContent>
                  </v:textbox>
                </v:rect>
                <v:rect id="Rectangle 61" o:spid="_x0000_s1075" style="position:absolute;left:11903;top:70565;width:21894;height:6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" filled="f" stroked="f">
                  <v:textbox inset="0,0,0,0">
                    <w:txbxContent>
                      <w:p w14:paraId="5AC4EC59" w14:textId="3E7B739B" w:rsidR="00A47865" w:rsidRDefault="000B392B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hearing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second</w:t>
                        </w:r>
                        <w:r w:rsidR="0077139A">
                          <w:rPr>
                            <w:w w:val="107"/>
                            <w:sz w:val="20"/>
                          </w:rPr>
                          <w:t xml:space="preserve"> hand? </w:t>
                        </w:r>
                      </w:p>
                      <w:p w14:paraId="210EC63F" w14:textId="7AE3C0AD" w:rsidR="0077139A" w:rsidRDefault="0077139A">
                        <w:r>
                          <w:rPr>
                            <w:w w:val="107"/>
                            <w:sz w:val="20"/>
                          </w:rPr>
                          <w:t>Other vendor holiday packages are cheaper</w:t>
                        </w:r>
                      </w:p>
                    </w:txbxContent>
                  </v:textbox>
                </v:rect>
                <v:rect id="Rectangle 62" o:spid="_x0000_s1076" style="position:absolute;left:40474;top:54314;width:482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LqR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" filled="f" stroked="f">
                  <v:textbox inset="0,0,0,0">
                    <w:txbxContent>
                      <w:p w14:paraId="12875A8A" w14:textId="77777777" w:rsidR="00A47865" w:rsidRDefault="000B392B">
                        <w:r>
                          <w:rPr>
                            <w:w w:val="93"/>
                            <w:sz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64" o:spid="_x0000_s1077" style="position:absolute;left:137516;top:93719;width:19044;height:2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653E236F" w14:textId="77777777" w:rsidR="00A47865" w:rsidRDefault="000B392B">
                        <w:r>
                          <w:rPr>
                            <w:w w:val="99"/>
                            <w:sz w:val="18"/>
                          </w:rPr>
                          <w:t>©</w:t>
                        </w:r>
                        <w:r>
                          <w:rPr>
                            <w:spacing w:val="2"/>
                            <w:w w:val="99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18"/>
                          </w:rPr>
                          <w:t>2017</w:t>
                        </w:r>
                        <w:r>
                          <w:rPr>
                            <w:spacing w:val="6"/>
                            <w:w w:val="99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18"/>
                          </w:rPr>
                          <w:t>Dave</w:t>
                        </w:r>
                        <w:r>
                          <w:rPr>
                            <w:spacing w:val="1"/>
                            <w:w w:val="99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18"/>
                          </w:rPr>
                          <w:t>Gray,</w:t>
                        </w:r>
                        <w:r>
                          <w:rPr>
                            <w:spacing w:val="3"/>
                            <w:w w:val="99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18"/>
                          </w:rPr>
                          <w:t>xplane.com</w:t>
                        </w:r>
                      </w:p>
                    </w:txbxContent>
                  </v:textbox>
                </v:rect>
                <v:rect id="Rectangle 65" o:spid="_x0000_s1078" style="position:absolute;left:3218;top:93719;width:62819;height:2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50C8D8CF" w14:textId="77777777" w:rsidR="00A47865" w:rsidRDefault="000B392B">
                        <w:r>
                          <w:rPr>
                            <w:w w:val="101"/>
                            <w:sz w:val="18"/>
                          </w:rPr>
                          <w:t>Last</w:t>
                        </w:r>
                        <w:r>
                          <w:rPr>
                            <w:spacing w:val="3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updated</w:t>
                        </w:r>
                        <w:r>
                          <w:rPr>
                            <w:spacing w:val="7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on</w:t>
                        </w:r>
                        <w:r>
                          <w:rPr>
                            <w:spacing w:val="3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16</w:t>
                        </w:r>
                        <w:r>
                          <w:rPr>
                            <w:spacing w:val="1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July</w:t>
                        </w:r>
                        <w:r>
                          <w:rPr>
                            <w:spacing w:val="1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2017.</w:t>
                        </w:r>
                        <w:r>
                          <w:rPr>
                            <w:spacing w:val="9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Download</w:t>
                        </w:r>
                        <w:r>
                          <w:rPr>
                            <w:spacing w:val="4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a</w:t>
                        </w:r>
                        <w:r>
                          <w:rPr>
                            <w:spacing w:val="3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copy</w:t>
                        </w:r>
                        <w:r>
                          <w:rPr>
                            <w:spacing w:val="3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of</w:t>
                        </w:r>
                        <w:r>
                          <w:rPr>
                            <w:spacing w:val="4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this</w:t>
                        </w:r>
                        <w:r>
                          <w:rPr>
                            <w:spacing w:val="1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canvas</w:t>
                        </w:r>
                        <w:r>
                          <w:rPr>
                            <w:spacing w:val="1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at</w:t>
                        </w:r>
                        <w:r>
                          <w:rPr>
                            <w:spacing w:val="2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http://gamestorming.com/empathy</w:t>
                        </w:r>
                      </w:p>
                    </w:txbxContent>
                  </v:textbox>
                </v:rect>
                <v:rect id="Rectangle 66" o:spid="_x0000_s1079" style="position:absolute;left:50483;top:93719;width:578;height:2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58D1FCDB" w14:textId="77777777" w:rsidR="00A47865" w:rsidRDefault="000B392B">
                        <w:r>
                          <w:rPr>
                            <w:w w:val="124"/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67" o:spid="_x0000_s1080" style="position:absolute;left:50910;top:93719;width:3434;height:2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xkJ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" filled="f" stroked="f">
                  <v:textbox inset="0,0,0,0">
                    <w:txbxContent>
                      <w:p w14:paraId="0E3EA4D8" w14:textId="77777777" w:rsidR="00A47865" w:rsidRDefault="000B392B">
                        <w:r>
                          <w:rPr>
                            <w:w w:val="104"/>
                            <w:sz w:val="18"/>
                          </w:rPr>
                          <w:t>map/</w:t>
                        </w:r>
                      </w:p>
                    </w:txbxContent>
                  </v:textbox>
                </v:rect>
                <v:shape id="Shape 68" o:spid="_x0000_s1081" style="position:absolute;left:33223;top:10789;width:2743;height:2744;visibility:visible;mso-wrap-style:square;v-text-anchor:top" coordsize="274320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" path="m137160,v75692,,137160,61468,137160,137160c274320,212852,212852,274320,137160,274320,61468,274320,,212852,,137160,,61468,61468,,137160,xe" fillcolor="#a6a6a6" stroked="f" strokeweight="0">
                  <v:stroke miterlimit="83231f" joinstyle="miter"/>
                  <v:path arrowok="t" textboxrect="0,0,274320,274320"/>
                </v:shape>
                <v:rect id="Rectangle 69" o:spid="_x0000_s1082" style="position:absolute;left:33987;top:11145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778C6D3C" w14:textId="77777777" w:rsidR="00A47865" w:rsidRDefault="000B392B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1</w:t>
                        </w:r>
                      </w:p>
                    </w:txbxContent>
                  </v:textbox>
                </v:rect>
                <v:shape id="Shape 70" o:spid="_x0000_s1083" style="position:absolute;left:88087;top:10789;width:2728;height:2744;visibility:visible;mso-wrap-style:square;v-text-anchor:top" coordsize="272796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" path="m136398,v75311,,136398,61468,136398,137160c272796,212852,211709,274320,136398,274320,61087,274320,,212852,,137160,,61468,61087,,136398,xe" fillcolor="#a6a6a6" stroked="f" strokeweight="0">
                  <v:stroke miterlimit="83231f" joinstyle="miter"/>
                  <v:path arrowok="t" textboxrect="0,0,272796,274320"/>
                </v:shape>
                <v:rect id="Rectangle 71" o:spid="_x0000_s1084" style="position:absolute;left:88849;top:11145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1216F126" w14:textId="77777777" w:rsidR="00A47865" w:rsidRDefault="000B392B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2</w:t>
                        </w:r>
                      </w:p>
                    </w:txbxContent>
                  </v:textbox>
                </v:rect>
                <v:shape id="Shape 72" o:spid="_x0000_s1085" style="position:absolute;left:105476;top:37353;width:2728;height:2728;visibility:visible;mso-wrap-style:square;v-text-anchor:top" coordsize="272796,2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" path="m136398,v75311,,136398,61087,136398,136398c272796,211709,211709,272796,136398,272796,61087,272796,,211709,,136398,,61087,61087,,136398,xe" fillcolor="#a6a6a6" stroked="f" strokeweight="0">
                  <v:stroke miterlimit="83231f" joinstyle="miter"/>
                  <v:path arrowok="t" textboxrect="0,0,272796,272796"/>
                </v:shape>
                <v:rect id="Rectangle 73" o:spid="_x0000_s1086" style="position:absolute;left:106240;top:37699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YnX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H/GJ18MAAADbAAAADwAA&#10;AAAAAAAAAAAAAAAHAgAAZHJzL2Rvd25yZXYueG1sUEsFBgAAAAADAAMAtwAAAPcCAAAAAA==&#10;" filled="f" stroked="f">
                  <v:textbox inset="0,0,0,0">
                    <w:txbxContent>
                      <w:p w14:paraId="1DAEF199" w14:textId="77777777" w:rsidR="00A47865" w:rsidRDefault="000B392B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3</w:t>
                        </w:r>
                      </w:p>
                    </w:txbxContent>
                  </v:textbox>
                </v:rect>
                <v:shape id="Shape 74" o:spid="_x0000_s1087" style="position:absolute;left:105476;top:58613;width:2728;height:2728;visibility:visible;mso-wrap-style:square;v-text-anchor:top" coordsize="272796,2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" path="m136398,v75311,,136398,61087,136398,136398c272796,211709,211709,272796,136398,272796,61087,272796,,211709,,136398,,61087,61087,,136398,xe" fillcolor="#a6a6a6" stroked="f" strokeweight="0">
                  <v:stroke miterlimit="83231f" joinstyle="miter"/>
                  <v:path arrowok="t" textboxrect="0,0,272796,272796"/>
                </v:shape>
                <v:rect id="Rectangle 75" o:spid="_x0000_s1088" style="position:absolute;left:106240;top:58970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LQ4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D+H5JfwAufgHAAD//wMAUEsBAi0AFAAGAAgAAAAhANvh9svuAAAAhQEAABMAAAAAAAAAAAAA&#10;AAAAAAAAAFtDb250ZW50X1R5cGVzXS54bWxQSwECLQAUAAYACAAAACEAWvQsW78AAAAVAQAACwAA&#10;AAAAAAAAAAAAAAAfAQAAX3JlbHMvLnJlbHNQSwECLQAUAAYACAAAACEA/1S0OMMAAADbAAAADwAA&#10;AAAAAAAAAAAAAAAHAgAAZHJzL2Rvd25yZXYueG1sUEsFBgAAAAADAAMAtwAAAPcCAAAAAA==&#10;" filled="f" stroked="f">
                  <v:textbox inset="0,0,0,0">
                    <w:txbxContent>
                      <w:p w14:paraId="0A92B48F" w14:textId="77777777" w:rsidR="00A47865" w:rsidRDefault="000B392B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4</w:t>
                        </w:r>
                      </w:p>
                    </w:txbxContent>
                  </v:textbox>
                </v:rect>
                <v:shape id="Shape 76" o:spid="_x0000_s1089" style="position:absolute;left:65577;top:79156;width:2728;height:2728;visibility:visible;mso-wrap-style:square;v-text-anchor:top" coordsize="272796,2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" path="m136398,v75311,,136398,61087,136398,136398c272796,211709,211709,272796,136398,272796,61087,272796,,211709,,136398,,61087,61087,,136398,xe" fillcolor="#a6a6a6" stroked="f" strokeweight="0">
                  <v:stroke miterlimit="83231f" joinstyle="miter"/>
                  <v:path arrowok="t" textboxrect="0,0,272796,272796"/>
                </v:shape>
                <v:rect id="Rectangle 77" o:spid="_x0000_s1090" style="position:absolute;left:66333;top:79509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" filled="f" stroked="f">
                  <v:textbox inset="0,0,0,0">
                    <w:txbxContent>
                      <w:p w14:paraId="6F68592C" w14:textId="77777777" w:rsidR="00A47865" w:rsidRDefault="000B392B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5</w:t>
                        </w:r>
                      </w:p>
                    </w:txbxContent>
                  </v:textbox>
                </v:rect>
                <v:shape id="Shape 78" o:spid="_x0000_s1091" style="position:absolute;left:20467;top:46756;width:2728;height:2743;visibility:visible;mso-wrap-style:square;v-text-anchor:top" coordsize="272796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" path="m136398,v75311,,136398,61468,136398,137160c272796,212852,211709,274320,136398,274320,61087,274320,,212852,,137160,,61468,61087,,136398,xe" fillcolor="#a6a6a6" stroked="f" strokeweight="0">
                  <v:stroke miterlimit="83231f" joinstyle="miter"/>
                  <v:path arrowok="t" textboxrect="0,0,272796,274320"/>
                </v:shape>
                <v:rect id="Rectangle 79" o:spid="_x0000_s1092" style="position:absolute;left:21222;top:47113;width:1642;height:40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b49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1gEsP/l/AD5PwJAAD//wMAUEsBAi0AFAAGAAgAAAAhANvh9svuAAAAhQEAABMAAAAAAAAAAAAA&#10;AAAAAAAAAFtDb250ZW50X1R5cGVzXS54bWxQSwECLQAUAAYACAAAACEAWvQsW78AAAAVAQAACwAA&#10;AAAAAAAAAAAAAAAfAQAAX3JlbHMvLnJlbHNQSwECLQAUAAYACAAAACEAfhm+PcMAAADbAAAADwAA&#10;AAAAAAAAAAAAAAAHAgAAZHJzL2Rvd25yZXYueG1sUEsFBgAAAAADAAMAtwAAAPcCAAAAAA==&#10;" filled="f" stroked="f">
                  <v:textbox inset="0,0,0,0">
                    <w:txbxContent>
                      <w:p w14:paraId="41E6CD76" w14:textId="77777777" w:rsidR="00A47865" w:rsidRDefault="000B392B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6</w:t>
                        </w:r>
                      </w:p>
                    </w:txbxContent>
                  </v:textbox>
                </v:rect>
                <v:shape id="Shape 80" o:spid="_x0000_s1093" style="position:absolute;left:60822;top:30708;width:2728;height:2728;visibility:visible;mso-wrap-style:square;v-text-anchor:top" coordsize="272796,2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" path="m136398,v75311,,136398,61087,136398,136398c272796,211709,211709,272796,136398,272796,61087,272796,,211709,,136398,,61087,61087,,136398,xe" fillcolor="#a6a6a6" stroked="f" strokeweight="0">
                  <v:stroke miterlimit="83231f" joinstyle="miter"/>
                  <v:path arrowok="t" textboxrect="0,0,272796,272796"/>
                </v:shape>
                <v:rect id="Rectangle 81" o:spid="_x0000_s1094" style="position:absolute;left:61582;top:31054;width:1642;height:40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11EB865B" w14:textId="77777777" w:rsidR="00A47865" w:rsidRDefault="000B392B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7</w:t>
                        </w:r>
                      </w:p>
                    </w:txbxContent>
                  </v:textbox>
                </v:rect>
                <v:rect id="Rectangle 82" o:spid="_x0000_s1095" style="position:absolute;left:60500;top:34531;width:588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4984B6A0" w14:textId="77777777" w:rsidR="00A47865" w:rsidRDefault="000B392B">
                        <w:r>
                          <w:rPr>
                            <w:b/>
                            <w:w w:val="120"/>
                            <w:sz w:val="24"/>
                          </w:rPr>
                          <w:t>PAINS</w:t>
                        </w:r>
                      </w:p>
                    </w:txbxContent>
                  </v:textbox>
                </v:rect>
                <v:rect id="Rectangle 83" o:spid="_x0000_s1096" style="position:absolute;left:79997;top:34531;width:5969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A3F1BE1" w14:textId="77777777" w:rsidR="00A47865" w:rsidRDefault="000B392B">
                        <w:r>
                          <w:rPr>
                            <w:b/>
                            <w:w w:val="116"/>
                            <w:sz w:val="24"/>
                          </w:rPr>
                          <w:t>GAINS</w:t>
                        </w:r>
                      </w:p>
                    </w:txbxContent>
                  </v:textbox>
                </v:rect>
                <v:rect id="Rectangle 84" o:spid="_x0000_s1097" style="position:absolute;left:60557;top:36478;width:15188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WGExQAAANsAAAAPAAAAZHJzL2Rvd25yZXYueG1sRI9Ba8JA&#10;FITvgv9heUJvurGI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ClzWGExQAAANsAAAAP&#10;AAAAAAAAAAAAAAAAAAcCAABkcnMvZG93bnJldi54bWxQSwUGAAAAAAMAAwC3AAAA+QIAAAAA&#10;" filled="f" stroked="f">
                  <v:textbox inset="0,0,0,0">
                    <w:txbxContent>
                      <w:p w14:paraId="0CEC357C" w14:textId="77777777" w:rsidR="00A47865" w:rsidRDefault="000B392B">
                        <w:r>
                          <w:rPr>
                            <w:w w:val="104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their</w:t>
                        </w:r>
                        <w:r>
                          <w:rPr>
                            <w:spacing w:val="1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fears,</w:t>
                        </w:r>
                        <w:r>
                          <w:rPr>
                            <w:spacing w:val="4"/>
                            <w:w w:val="104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" o:spid="_x0000_s1098" style="position:absolute;left:60557;top:38002;width:19791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cQfxQAAANsAAAAPAAAAZHJzL2Rvd25yZXYueG1sRI9Ba8JA&#10;FITvgv9heUJvurGg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DKgcQfxQAAANsAAAAP&#10;AAAAAAAAAAAAAAAAAAcCAABkcnMvZG93bnJldi54bWxQSwUGAAAAAAMAAwC3AAAA+QIAAAAA&#10;" filled="f" stroked="f">
                  <v:textbox inset="0,0,0,0">
                    <w:txbxContent>
                      <w:p w14:paraId="2C23DE1B" w14:textId="77777777" w:rsidR="00A47865" w:rsidRDefault="000B392B">
                        <w:r>
                          <w:rPr>
                            <w:w w:val="107"/>
                            <w:sz w:val="20"/>
                          </w:rPr>
                          <w:t>frustrations,</w:t>
                        </w:r>
                        <w:r>
                          <w:rPr>
                            <w:spacing w:val="8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nd</w:t>
                        </w:r>
                        <w:r>
                          <w:rPr>
                            <w:spacing w:val="5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nxieties?</w:t>
                        </w:r>
                      </w:p>
                    </w:txbxContent>
                  </v:textbox>
                </v:rect>
                <v:rect id="Rectangle 86" o:spid="_x0000_s1099" style="position:absolute;left:79936;top:36478;width:15952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34D52DD1" w14:textId="77777777" w:rsidR="00A47865" w:rsidRDefault="000B392B"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ir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wants,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7" o:spid="_x0000_s1100" style="position:absolute;left:79936;top:38002;width:19645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" filled="f" stroked="f">
                  <v:textbox inset="0,0,0,0">
                    <w:txbxContent>
                      <w:p w14:paraId="78E0A87E" w14:textId="77777777" w:rsidR="00A47865" w:rsidRDefault="000B392B">
                        <w:r>
                          <w:rPr>
                            <w:w w:val="108"/>
                            <w:sz w:val="20"/>
                          </w:rPr>
                          <w:t>needs,</w:t>
                        </w:r>
                        <w:r>
                          <w:rPr>
                            <w:spacing w:val="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hopes</w:t>
                        </w:r>
                        <w:r>
                          <w:rPr>
                            <w:spacing w:val="5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and</w:t>
                        </w:r>
                        <w:r>
                          <w:rPr>
                            <w:spacing w:val="3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dreams?</w:t>
                        </w:r>
                      </w:p>
                    </w:txbxContent>
                  </v:textbox>
                </v:rect>
                <v:shape id="Shape 88" o:spid="_x0000_s1101" style="position:absolute;left:78188;top:33825;width:0;height:30310;visibility:visible;mso-wrap-style:square;v-text-anchor:top" coordsize="0,3030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" path="m,l,3030982e" filled="f" strokecolor="#a6a6a6" strokeweight="1.56pt">
                  <v:stroke miterlimit="83231f" joinstyle="miter"/>
                  <v:path arrowok="t" textboxrect="0,0,0,3030982"/>
                </v:shape>
                <v:rect id="Rectangle 89" o:spid="_x0000_s1102" style="position:absolute;left:60002;top:64949;width:47240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" filled="f" stroked="f">
                  <v:textbox inset="0,0,0,0">
                    <w:txbxContent>
                      <w:p w14:paraId="4D98ED91" w14:textId="77777777" w:rsidR="00A47865" w:rsidRDefault="000B392B"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other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oughts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nd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feelings</w:t>
                        </w:r>
                        <w:r>
                          <w:rPr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might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motivate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ir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behavior?</w:t>
                        </w:r>
                      </w:p>
                    </w:txbxContent>
                  </v:textbox>
                </v:rect>
                <v:shape id="Shape 90" o:spid="_x0000_s1103" style="position:absolute;left:59115;top:64114;width:37358;height:0;visibility:visible;mso-wrap-style:square;v-text-anchor:top" coordsize="37357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" path="m,l3735705,e" filled="f" strokecolor="#a6a6a6" strokeweight=".96pt">
                  <v:stroke miterlimit="83231f" joinstyle="miter"/>
                  <v:path arrowok="t" textboxrect="0,0,3735705,0"/>
                </v:shape>
                <w10:wrap type="topAndBottom" anchorx="page" anchory="page"/>
              </v:group>
            </w:pict>
          </mc:Fallback>
        </mc:AlternateContent>
      </w:r>
      <w:r w:rsidR="0077139A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D3A5FF4" wp14:editId="74BBE160">
                <wp:simplePos x="0" y="0"/>
                <wp:positionH relativeFrom="column">
                  <wp:posOffset>7010400</wp:posOffset>
                </wp:positionH>
                <wp:positionV relativeFrom="paragraph">
                  <wp:posOffset>3295650</wp:posOffset>
                </wp:positionV>
                <wp:extent cx="1885950" cy="1857375"/>
                <wp:effectExtent l="0" t="0" r="1905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A60337" w14:textId="5359B6E9" w:rsidR="0077139A" w:rsidRDefault="0077139A" w:rsidP="0077139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Attract many customers </w:t>
                            </w:r>
                          </w:p>
                          <w:p w14:paraId="33CAE050" w14:textId="38130252" w:rsidR="0077139A" w:rsidRDefault="0077139A" w:rsidP="0077139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Customers are satisfied with his service </w:t>
                            </w:r>
                            <w:r w:rsidR="000B392B">
                              <w:t>and knowledge</w:t>
                            </w:r>
                          </w:p>
                          <w:p w14:paraId="25CCE35C" w14:textId="117B896D" w:rsidR="0077139A" w:rsidRDefault="0077139A" w:rsidP="0077139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Customer bought the holiday packages </w:t>
                            </w:r>
                          </w:p>
                          <w:p w14:paraId="43D65615" w14:textId="77777777" w:rsidR="0077139A" w:rsidRDefault="0077139A" w:rsidP="0077139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A5F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104" type="#_x0000_t202" style="position:absolute;left:0;text-align:left;margin-left:552pt;margin-top:259.5pt;width:148.5pt;height:146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">
                <v:textbox>
                  <w:txbxContent>
                    <w:p w14:paraId="68A60337" w14:textId="5359B6E9" w:rsidR="0077139A" w:rsidRDefault="0077139A" w:rsidP="0077139A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Attract many customers </w:t>
                      </w:r>
                    </w:p>
                    <w:p w14:paraId="33CAE050" w14:textId="38130252" w:rsidR="0077139A" w:rsidRDefault="0077139A" w:rsidP="0077139A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Customers are satisfied with his service </w:t>
                      </w:r>
                      <w:r w:rsidR="000B392B">
                        <w:t>and knowledge</w:t>
                      </w:r>
                    </w:p>
                    <w:p w14:paraId="25CCE35C" w14:textId="117B896D" w:rsidR="0077139A" w:rsidRDefault="0077139A" w:rsidP="0077139A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Customer bought the holiday packages </w:t>
                      </w:r>
                    </w:p>
                    <w:p w14:paraId="43D65615" w14:textId="77777777" w:rsidR="0077139A" w:rsidRDefault="0077139A" w:rsidP="0077139A"/>
                  </w:txbxContent>
                </v:textbox>
                <w10:wrap type="square"/>
              </v:shape>
            </w:pict>
          </mc:Fallback>
        </mc:AlternateContent>
      </w:r>
      <w:r w:rsidR="0077139A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61D27AE" wp14:editId="5C8550FD">
                <wp:simplePos x="0" y="0"/>
                <wp:positionH relativeFrom="column">
                  <wp:posOffset>4893005</wp:posOffset>
                </wp:positionH>
                <wp:positionV relativeFrom="paragraph">
                  <wp:posOffset>3286125</wp:posOffset>
                </wp:positionV>
                <wp:extent cx="1885950" cy="18573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5950" cy="185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51255" w14:textId="3250B14A" w:rsidR="0077139A" w:rsidRDefault="0077139A" w:rsidP="0077139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Rude customers </w:t>
                            </w:r>
                          </w:p>
                          <w:p w14:paraId="5CAE3F72" w14:textId="5F6D4831" w:rsidR="0077139A" w:rsidRDefault="0077139A" w:rsidP="0077139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Calls are rejected </w:t>
                            </w:r>
                          </w:p>
                          <w:p w14:paraId="7E776420" w14:textId="0868CD0E" w:rsidR="0077139A" w:rsidRDefault="0077139A" w:rsidP="0077139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Did not make any sales </w:t>
                            </w:r>
                          </w:p>
                          <w:p w14:paraId="378F38F9" w14:textId="7B9A2CF3" w:rsidR="000B392B" w:rsidRDefault="000B392B" w:rsidP="0077139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Unable to understand the need of the customer and as a result losing the customer</w:t>
                            </w:r>
                          </w:p>
                          <w:p w14:paraId="46CF71A1" w14:textId="77777777" w:rsidR="0077139A" w:rsidRDefault="0077139A" w:rsidP="0077139A">
                            <w:pPr>
                              <w:pStyle w:val="ListParagraph"/>
                            </w:pPr>
                          </w:p>
                          <w:p w14:paraId="755389FF" w14:textId="77777777" w:rsidR="0077139A" w:rsidRDefault="0077139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D27AE" id="_x0000_s1105" type="#_x0000_t202" style="position:absolute;left:0;text-align:left;margin-left:385.3pt;margin-top:258.75pt;width:148.5pt;height:146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">
                <v:textbox>
                  <w:txbxContent>
                    <w:p w14:paraId="01C51255" w14:textId="3250B14A" w:rsidR="0077139A" w:rsidRDefault="0077139A" w:rsidP="0077139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Rude customers </w:t>
                      </w:r>
                    </w:p>
                    <w:p w14:paraId="5CAE3F72" w14:textId="5F6D4831" w:rsidR="0077139A" w:rsidRDefault="0077139A" w:rsidP="0077139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Calls are rejected </w:t>
                      </w:r>
                    </w:p>
                    <w:p w14:paraId="7E776420" w14:textId="0868CD0E" w:rsidR="0077139A" w:rsidRDefault="0077139A" w:rsidP="0077139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Did not make any sales </w:t>
                      </w:r>
                    </w:p>
                    <w:p w14:paraId="378F38F9" w14:textId="7B9A2CF3" w:rsidR="000B392B" w:rsidRDefault="000B392B" w:rsidP="0077139A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Unable to understand the need of the customer and as a result losing the customer</w:t>
                      </w:r>
                    </w:p>
                    <w:p w14:paraId="46CF71A1" w14:textId="77777777" w:rsidR="0077139A" w:rsidRDefault="0077139A" w:rsidP="0077139A">
                      <w:pPr>
                        <w:pStyle w:val="ListParagraph"/>
                      </w:pPr>
                    </w:p>
                    <w:p w14:paraId="755389FF" w14:textId="77777777" w:rsidR="0077139A" w:rsidRDefault="0077139A"/>
                  </w:txbxContent>
                </v:textbox>
                <w10:wrap type="square"/>
              </v:shape>
            </w:pict>
          </mc:Fallback>
        </mc:AlternateContent>
      </w:r>
    </w:p>
    <w:sectPr w:rsidR="00A47865">
      <w:pgSz w:w="24480" w:h="158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021170"/>
    <w:multiLevelType w:val="hybridMultilevel"/>
    <w:tmpl w:val="511C114E"/>
    <w:lvl w:ilvl="0" w:tplc="7982005E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7758D8"/>
    <w:multiLevelType w:val="hybridMultilevel"/>
    <w:tmpl w:val="17569526"/>
    <w:lvl w:ilvl="0" w:tplc="4B0A185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2C179A"/>
    <w:multiLevelType w:val="hybridMultilevel"/>
    <w:tmpl w:val="E348D058"/>
    <w:lvl w:ilvl="0" w:tplc="E96085A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I0NLIwMDYxMzdR0lEKTi0uzszPAykwrAUAvgShLCwAAAA="/>
  </w:docVars>
  <w:rsids>
    <w:rsidRoot w:val="00A47865"/>
    <w:rsid w:val="000B392B"/>
    <w:rsid w:val="00627E99"/>
    <w:rsid w:val="0077139A"/>
    <w:rsid w:val="00A47865"/>
    <w:rsid w:val="00B4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3E0B1"/>
  <w15:docId w15:val="{8D9ED04F-AF34-42BC-8566-04CB24787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Dave Gray</dc:creator>
  <cp:keywords/>
  <cp:lastModifiedBy>Wei Bing Yan</cp:lastModifiedBy>
  <cp:revision>2</cp:revision>
  <dcterms:created xsi:type="dcterms:W3CDTF">2020-05-14T07:20:00Z</dcterms:created>
  <dcterms:modified xsi:type="dcterms:W3CDTF">2020-05-14T07:20:00Z</dcterms:modified>
</cp:coreProperties>
</file>